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C9844" w14:textId="77777777" w:rsidR="007F31D7" w:rsidRPr="007F31D7" w:rsidRDefault="007F31D7" w:rsidP="007F31D7">
      <w:pPr>
        <w:spacing w:line="240" w:lineRule="auto"/>
        <w:rPr>
          <w:b/>
          <w:bCs/>
          <w:i/>
          <w:iCs/>
        </w:rPr>
      </w:pPr>
      <w:r w:rsidRPr="007F31D7">
        <w:rPr>
          <w:b/>
          <w:bCs/>
          <w:i/>
          <w:iCs/>
        </w:rPr>
        <w:t>Java Technology &amp; First Cup of Java</w:t>
      </w:r>
    </w:p>
    <w:p w14:paraId="344A2DA3" w14:textId="77777777" w:rsidR="007F31D7" w:rsidRPr="007F31D7" w:rsidRDefault="007F31D7" w:rsidP="007F31D7">
      <w:pPr>
        <w:spacing w:line="240" w:lineRule="auto"/>
        <w:rPr>
          <w:b/>
          <w:bCs/>
          <w:i/>
          <w:iCs/>
        </w:rPr>
      </w:pPr>
      <w:r w:rsidRPr="007F31D7">
        <w:rPr>
          <w:b/>
          <w:bCs/>
          <w:i/>
          <w:iCs/>
        </w:rPr>
        <w:t>Certified Professional in Java Programming</w:t>
      </w:r>
    </w:p>
    <w:p w14:paraId="1DEA104B" w14:textId="653B0383" w:rsidR="007F31D7" w:rsidRPr="007F31D7" w:rsidRDefault="007F31D7" w:rsidP="007F31D7">
      <w:pPr>
        <w:spacing w:line="240" w:lineRule="auto"/>
        <w:rPr>
          <w:b/>
          <w:bCs/>
          <w:i/>
          <w:iCs/>
        </w:rPr>
      </w:pPr>
      <w:r w:rsidRPr="007F31D7">
        <w:rPr>
          <w:b/>
          <w:bCs/>
          <w:i/>
          <w:iCs/>
        </w:rPr>
        <w:t>Tutorial 1</w:t>
      </w:r>
    </w:p>
    <w:p w14:paraId="3C647B9E" w14:textId="77777777" w:rsidR="007F31D7" w:rsidRDefault="007F31D7" w:rsidP="0034669A">
      <w:pPr>
        <w:ind w:left="720" w:hanging="360"/>
      </w:pPr>
    </w:p>
    <w:p w14:paraId="6F667C9B" w14:textId="10590CE8" w:rsidR="000D222F" w:rsidRPr="004F548C" w:rsidRDefault="00E76512" w:rsidP="0034669A">
      <w:pPr>
        <w:pStyle w:val="ListParagraph"/>
        <w:numPr>
          <w:ilvl w:val="0"/>
          <w:numId w:val="1"/>
        </w:numPr>
        <w:rPr>
          <w:b/>
          <w:bCs/>
        </w:rPr>
      </w:pPr>
      <w:r w:rsidRPr="004F548C">
        <w:rPr>
          <w:b/>
          <w:bCs/>
        </w:rPr>
        <w:t>What are the different types of Java solution available?</w:t>
      </w:r>
    </w:p>
    <w:p w14:paraId="4350D6C1" w14:textId="4AAC65E1" w:rsidR="00E76512" w:rsidRDefault="00E76512" w:rsidP="0034669A">
      <w:pPr>
        <w:pStyle w:val="ListParagraph"/>
        <w:numPr>
          <w:ilvl w:val="0"/>
          <w:numId w:val="2"/>
        </w:numPr>
      </w:pPr>
      <w:r>
        <w:t>Desktop Application</w:t>
      </w:r>
    </w:p>
    <w:p w14:paraId="52CD578E" w14:textId="72FAA039" w:rsidR="00E76512" w:rsidRDefault="00E76512" w:rsidP="0034669A">
      <w:pPr>
        <w:pStyle w:val="ListParagraph"/>
        <w:numPr>
          <w:ilvl w:val="0"/>
          <w:numId w:val="2"/>
        </w:numPr>
      </w:pPr>
      <w:r>
        <w:t>Mobile Applications</w:t>
      </w:r>
    </w:p>
    <w:p w14:paraId="13E1ADC2" w14:textId="5FFAE99E" w:rsidR="00E76512" w:rsidRDefault="00E76512" w:rsidP="0034669A">
      <w:pPr>
        <w:pStyle w:val="ListParagraph"/>
        <w:numPr>
          <w:ilvl w:val="0"/>
          <w:numId w:val="2"/>
        </w:numPr>
      </w:pPr>
      <w:r>
        <w:t xml:space="preserve">Java Servlets – a class </w:t>
      </w:r>
      <w:r w:rsidR="0034669A">
        <w:t>which responds to a network request. (Typically HTTP requests)</w:t>
      </w:r>
    </w:p>
    <w:p w14:paraId="23C1CC8E" w14:textId="68230416" w:rsidR="0034669A" w:rsidRDefault="0034669A" w:rsidP="0034669A">
      <w:pPr>
        <w:ind w:firstLine="720"/>
      </w:pPr>
      <w:r>
        <w:t>Responds by implementing methods like init() / doGet() / doPoast()</w:t>
      </w:r>
    </w:p>
    <w:p w14:paraId="2260A1ED" w14:textId="436CE6B1" w:rsidR="0034669A" w:rsidRDefault="0034669A" w:rsidP="0034669A">
      <w:pPr>
        <w:ind w:left="720"/>
      </w:pPr>
      <w:r w:rsidRPr="00EF3224">
        <w:t>Servlets are server-side Java EE</w:t>
      </w:r>
      <w:r>
        <w:t xml:space="preserve"> (Enterprise Edition)</w:t>
      </w:r>
      <w:r w:rsidRPr="00EF3224">
        <w:t xml:space="preserve"> components that generate responses (typically HTML pages) to requests (typically HTTP requests) from clients.</w:t>
      </w:r>
    </w:p>
    <w:p w14:paraId="0D88E233" w14:textId="66281015" w:rsidR="0034669A" w:rsidRDefault="0034669A" w:rsidP="0034669A">
      <w:pPr>
        <w:pStyle w:val="ListParagraph"/>
        <w:numPr>
          <w:ilvl w:val="0"/>
          <w:numId w:val="3"/>
        </w:numPr>
      </w:pPr>
      <w:r>
        <w:t xml:space="preserve">Java Applets – a java program that runs in a Web browser. </w:t>
      </w:r>
      <w:r w:rsidR="004F548C">
        <w:t>(a web page displayed in a web browser)</w:t>
      </w:r>
      <w:r>
        <w:t xml:space="preserve"> </w:t>
      </w:r>
      <w:r w:rsidR="004F548C">
        <w:t>A JVM is required to view an applet.</w:t>
      </w:r>
    </w:p>
    <w:p w14:paraId="29FDDF6E" w14:textId="77777777" w:rsidR="004F548C" w:rsidRDefault="004F548C" w:rsidP="004F548C">
      <w:pPr>
        <w:pStyle w:val="ListParagraph"/>
      </w:pPr>
    </w:p>
    <w:p w14:paraId="28E38319" w14:textId="71C968CA" w:rsidR="004F548C" w:rsidRDefault="004F548C" w:rsidP="004F548C">
      <w:pPr>
        <w:pStyle w:val="ListParagraph"/>
        <w:numPr>
          <w:ilvl w:val="0"/>
          <w:numId w:val="1"/>
        </w:numPr>
        <w:rPr>
          <w:b/>
          <w:bCs/>
        </w:rPr>
      </w:pPr>
      <w:r w:rsidRPr="004F548C">
        <w:rPr>
          <w:b/>
          <w:bCs/>
        </w:rPr>
        <w:t>Java is not only a programming language, but it is a technology. Explain</w:t>
      </w:r>
    </w:p>
    <w:p w14:paraId="10F19358" w14:textId="56FADEE4" w:rsidR="004F548C" w:rsidRDefault="004F548C" w:rsidP="004F548C">
      <w:pPr>
        <w:spacing w:line="240" w:lineRule="auto"/>
        <w:ind w:left="360"/>
      </w:pPr>
      <w:r>
        <w:t>The Java programming language is a high-level language that can be characterized by all the following buzzwords:</w:t>
      </w:r>
    </w:p>
    <w:p w14:paraId="1EAE4E7E" w14:textId="77777777" w:rsidR="004F548C" w:rsidRPr="00EF3224" w:rsidRDefault="004F548C" w:rsidP="004F548C">
      <w:pPr>
        <w:pStyle w:val="ListParagraph"/>
        <w:numPr>
          <w:ilvl w:val="0"/>
          <w:numId w:val="4"/>
        </w:numPr>
        <w:spacing w:line="240" w:lineRule="auto"/>
      </w:pPr>
      <w:r w:rsidRPr="00EF3224">
        <w:t>Simple</w:t>
      </w:r>
    </w:p>
    <w:p w14:paraId="2006021B" w14:textId="77777777" w:rsidR="004F548C" w:rsidRPr="00EF3224" w:rsidRDefault="004F548C" w:rsidP="004F548C">
      <w:pPr>
        <w:pStyle w:val="ListParagraph"/>
        <w:numPr>
          <w:ilvl w:val="0"/>
          <w:numId w:val="4"/>
        </w:numPr>
        <w:spacing w:line="240" w:lineRule="auto"/>
      </w:pPr>
      <w:r w:rsidRPr="00EF3224">
        <w:t>Object oriented</w:t>
      </w:r>
    </w:p>
    <w:p w14:paraId="218B807B" w14:textId="77777777" w:rsidR="004F548C" w:rsidRPr="00EF3224" w:rsidRDefault="004F548C" w:rsidP="004F548C">
      <w:pPr>
        <w:pStyle w:val="ListParagraph"/>
        <w:numPr>
          <w:ilvl w:val="0"/>
          <w:numId w:val="4"/>
        </w:numPr>
        <w:spacing w:line="240" w:lineRule="auto"/>
      </w:pPr>
      <w:r w:rsidRPr="00EF3224">
        <w:t>Distributed</w:t>
      </w:r>
    </w:p>
    <w:p w14:paraId="7FCCAAC6" w14:textId="77777777" w:rsidR="004F548C" w:rsidRPr="00EF3224" w:rsidRDefault="004F548C" w:rsidP="004F548C">
      <w:pPr>
        <w:pStyle w:val="ListParagraph"/>
        <w:numPr>
          <w:ilvl w:val="0"/>
          <w:numId w:val="4"/>
        </w:numPr>
        <w:spacing w:line="240" w:lineRule="auto"/>
      </w:pPr>
      <w:r w:rsidRPr="00EF3224">
        <w:t>Multithreaded</w:t>
      </w:r>
    </w:p>
    <w:p w14:paraId="69C061B1" w14:textId="77777777" w:rsidR="004F548C" w:rsidRPr="00EF3224" w:rsidRDefault="004F548C" w:rsidP="004F548C">
      <w:pPr>
        <w:pStyle w:val="ListParagraph"/>
        <w:numPr>
          <w:ilvl w:val="0"/>
          <w:numId w:val="4"/>
        </w:numPr>
        <w:spacing w:line="240" w:lineRule="auto"/>
      </w:pPr>
      <w:r w:rsidRPr="00EF3224">
        <w:t>Dynamic</w:t>
      </w:r>
    </w:p>
    <w:p w14:paraId="1470B592" w14:textId="77777777" w:rsidR="004F548C" w:rsidRPr="00EF3224" w:rsidRDefault="004F548C" w:rsidP="004F548C">
      <w:pPr>
        <w:pStyle w:val="ListParagraph"/>
        <w:numPr>
          <w:ilvl w:val="0"/>
          <w:numId w:val="4"/>
        </w:numPr>
        <w:spacing w:line="240" w:lineRule="auto"/>
      </w:pPr>
      <w:r w:rsidRPr="00EF3224">
        <w:t>Architecture neutral</w:t>
      </w:r>
    </w:p>
    <w:p w14:paraId="42F25597" w14:textId="77777777" w:rsidR="004F548C" w:rsidRPr="00EF3224" w:rsidRDefault="004F548C" w:rsidP="004F548C">
      <w:pPr>
        <w:pStyle w:val="ListParagraph"/>
        <w:numPr>
          <w:ilvl w:val="0"/>
          <w:numId w:val="4"/>
        </w:numPr>
        <w:spacing w:line="240" w:lineRule="auto"/>
      </w:pPr>
      <w:r w:rsidRPr="00EF3224">
        <w:t>Portable</w:t>
      </w:r>
    </w:p>
    <w:p w14:paraId="65CA5A7E" w14:textId="77777777" w:rsidR="004F548C" w:rsidRPr="00EF3224" w:rsidRDefault="004F548C" w:rsidP="004F548C">
      <w:pPr>
        <w:pStyle w:val="ListParagraph"/>
        <w:numPr>
          <w:ilvl w:val="0"/>
          <w:numId w:val="4"/>
        </w:numPr>
        <w:spacing w:line="240" w:lineRule="auto"/>
      </w:pPr>
      <w:r w:rsidRPr="00EF3224">
        <w:t>High performance</w:t>
      </w:r>
    </w:p>
    <w:p w14:paraId="1EFE8F68" w14:textId="77777777" w:rsidR="004F548C" w:rsidRPr="00EF3224" w:rsidRDefault="004F548C" w:rsidP="004F548C">
      <w:pPr>
        <w:pStyle w:val="ListParagraph"/>
        <w:numPr>
          <w:ilvl w:val="0"/>
          <w:numId w:val="4"/>
        </w:numPr>
        <w:spacing w:line="240" w:lineRule="auto"/>
      </w:pPr>
      <w:r w:rsidRPr="00EF3224">
        <w:t>Robust</w:t>
      </w:r>
    </w:p>
    <w:p w14:paraId="26D05762" w14:textId="6DE3C139" w:rsidR="004F548C" w:rsidRDefault="004F548C" w:rsidP="004F548C">
      <w:pPr>
        <w:pStyle w:val="ListParagraph"/>
        <w:numPr>
          <w:ilvl w:val="0"/>
          <w:numId w:val="4"/>
        </w:numPr>
        <w:spacing w:line="240" w:lineRule="auto"/>
      </w:pPr>
      <w:r w:rsidRPr="00EF3224">
        <w:t>Secure</w:t>
      </w:r>
    </w:p>
    <w:p w14:paraId="557898EC" w14:textId="77777777" w:rsidR="004F548C" w:rsidRDefault="004F548C" w:rsidP="004F548C">
      <w:pPr>
        <w:pStyle w:val="ListParagraph"/>
        <w:spacing w:line="240" w:lineRule="auto"/>
      </w:pPr>
    </w:p>
    <w:p w14:paraId="17E23D1B" w14:textId="1E9BB30D" w:rsidR="004F548C" w:rsidRPr="004F548C" w:rsidRDefault="004F548C" w:rsidP="004F548C">
      <w:pPr>
        <w:pStyle w:val="ListParagraph"/>
        <w:numPr>
          <w:ilvl w:val="0"/>
          <w:numId w:val="1"/>
        </w:numPr>
        <w:spacing w:line="240" w:lineRule="auto"/>
        <w:rPr>
          <w:b/>
          <w:bCs/>
        </w:rPr>
      </w:pPr>
      <w:r w:rsidRPr="004F548C">
        <w:rPr>
          <w:b/>
          <w:bCs/>
        </w:rPr>
        <w:t>What is a Platform</w:t>
      </w:r>
    </w:p>
    <w:p w14:paraId="5630A9AD" w14:textId="77777777" w:rsidR="004F548C" w:rsidRPr="00EF3224" w:rsidRDefault="004F548C" w:rsidP="004F548C">
      <w:pPr>
        <w:pStyle w:val="ListParagraph"/>
        <w:spacing w:line="240" w:lineRule="auto"/>
      </w:pPr>
    </w:p>
    <w:p w14:paraId="346CCA73" w14:textId="77777777" w:rsidR="004F548C" w:rsidRPr="00EF3224" w:rsidRDefault="004F548C" w:rsidP="004F548C">
      <w:pPr>
        <w:pStyle w:val="ListParagraph"/>
        <w:numPr>
          <w:ilvl w:val="0"/>
          <w:numId w:val="4"/>
        </w:numPr>
        <w:spacing w:line="240" w:lineRule="auto"/>
      </w:pPr>
      <w:r w:rsidRPr="00EF3224">
        <w:t>A platform is the hardware or software environment in which a program runs. Some of</w:t>
      </w:r>
    </w:p>
    <w:p w14:paraId="4C9F5A65" w14:textId="5D9D906C" w:rsidR="004F548C" w:rsidRPr="00EF3224" w:rsidRDefault="004F548C" w:rsidP="004F548C">
      <w:pPr>
        <w:pStyle w:val="ListParagraph"/>
        <w:spacing w:line="240" w:lineRule="auto"/>
      </w:pPr>
      <w:r w:rsidRPr="00EF3224">
        <w:t>the most popular platforms are Microsoft Windows, Linux, and Mac OS.</w:t>
      </w:r>
    </w:p>
    <w:p w14:paraId="185BAC83" w14:textId="77777777" w:rsidR="004F548C" w:rsidRPr="00EF3224" w:rsidRDefault="004F548C" w:rsidP="004F548C">
      <w:pPr>
        <w:pStyle w:val="ListParagraph"/>
        <w:numPr>
          <w:ilvl w:val="0"/>
          <w:numId w:val="4"/>
        </w:numPr>
        <w:spacing w:line="240" w:lineRule="auto"/>
      </w:pPr>
      <w:r w:rsidRPr="00EF3224">
        <w:t>Most platforms can be described as a combination of the operating system and underlying</w:t>
      </w:r>
    </w:p>
    <w:p w14:paraId="0FF5CC93" w14:textId="77777777" w:rsidR="004F548C" w:rsidRPr="00EF3224" w:rsidRDefault="004F548C" w:rsidP="004F548C">
      <w:pPr>
        <w:pStyle w:val="ListParagraph"/>
        <w:spacing w:line="240" w:lineRule="auto"/>
      </w:pPr>
      <w:r w:rsidRPr="00EF3224">
        <w:t>hardware.</w:t>
      </w:r>
    </w:p>
    <w:p w14:paraId="63B5D29B" w14:textId="77777777" w:rsidR="004F548C" w:rsidRPr="00EF3224" w:rsidRDefault="004F548C" w:rsidP="004F548C">
      <w:pPr>
        <w:pStyle w:val="ListParagraph"/>
        <w:numPr>
          <w:ilvl w:val="0"/>
          <w:numId w:val="4"/>
        </w:numPr>
        <w:spacing w:line="240" w:lineRule="auto"/>
      </w:pPr>
      <w:r w:rsidRPr="00EF3224">
        <w:t>The Java platform differs from most other platforms in that it's a software-only platform</w:t>
      </w:r>
    </w:p>
    <w:p w14:paraId="515D6EC8" w14:textId="77777777" w:rsidR="004F548C" w:rsidRPr="00EF3224" w:rsidRDefault="004F548C" w:rsidP="004F548C">
      <w:pPr>
        <w:pStyle w:val="ListParagraph"/>
        <w:spacing w:line="240" w:lineRule="auto"/>
      </w:pPr>
      <w:r w:rsidRPr="00EF3224">
        <w:t>that runs on top of other hardware-based platforms.</w:t>
      </w:r>
    </w:p>
    <w:p w14:paraId="086FCCC5" w14:textId="77777777" w:rsidR="004F548C" w:rsidRPr="00EF3224" w:rsidRDefault="004F548C" w:rsidP="004F548C">
      <w:pPr>
        <w:pStyle w:val="ListParagraph"/>
        <w:spacing w:line="240" w:lineRule="auto"/>
      </w:pPr>
    </w:p>
    <w:p w14:paraId="440F5A70" w14:textId="77777777" w:rsidR="004F548C" w:rsidRPr="00EF3224" w:rsidRDefault="004F548C" w:rsidP="004F548C">
      <w:pPr>
        <w:pStyle w:val="ListParagraph"/>
        <w:spacing w:line="240" w:lineRule="auto"/>
        <w:rPr>
          <w:u w:val="single"/>
        </w:rPr>
      </w:pPr>
      <w:r w:rsidRPr="00EF3224">
        <w:rPr>
          <w:u w:val="single"/>
        </w:rPr>
        <w:t>The Java platform has two components:</w:t>
      </w:r>
    </w:p>
    <w:p w14:paraId="1C0D4F5C" w14:textId="77777777" w:rsidR="004F548C" w:rsidRPr="00EF3224" w:rsidRDefault="004F548C" w:rsidP="004F548C">
      <w:pPr>
        <w:pStyle w:val="ListParagraph"/>
        <w:numPr>
          <w:ilvl w:val="0"/>
          <w:numId w:val="4"/>
        </w:numPr>
        <w:spacing w:line="240" w:lineRule="auto"/>
      </w:pPr>
      <w:r w:rsidRPr="00EF3224">
        <w:t>The Java Virtual Machine - JVM</w:t>
      </w:r>
    </w:p>
    <w:p w14:paraId="45AA39A3" w14:textId="00BA6584" w:rsidR="004F548C" w:rsidRDefault="004F548C" w:rsidP="004F548C">
      <w:pPr>
        <w:pStyle w:val="ListParagraph"/>
        <w:numPr>
          <w:ilvl w:val="0"/>
          <w:numId w:val="4"/>
        </w:numPr>
        <w:spacing w:line="240" w:lineRule="auto"/>
      </w:pPr>
      <w:r w:rsidRPr="00EF3224">
        <w:t>The Java Application Programming Interface (API)</w:t>
      </w:r>
    </w:p>
    <w:p w14:paraId="09D52A1C" w14:textId="51BD2DA4" w:rsidR="004F548C" w:rsidRDefault="004F548C" w:rsidP="004F548C">
      <w:pPr>
        <w:pStyle w:val="ListParagraph"/>
        <w:spacing w:line="240" w:lineRule="auto"/>
      </w:pPr>
    </w:p>
    <w:p w14:paraId="2D11497D" w14:textId="53A8EDAA" w:rsidR="004F548C" w:rsidRPr="009F5173" w:rsidRDefault="004F548C" w:rsidP="009F5173">
      <w:pPr>
        <w:pStyle w:val="ListParagraph"/>
        <w:numPr>
          <w:ilvl w:val="0"/>
          <w:numId w:val="1"/>
        </w:numPr>
        <w:spacing w:line="240" w:lineRule="auto"/>
        <w:rPr>
          <w:b/>
          <w:bCs/>
        </w:rPr>
      </w:pPr>
      <w:r w:rsidRPr="004F548C">
        <w:rPr>
          <w:b/>
          <w:bCs/>
        </w:rPr>
        <w:lastRenderedPageBreak/>
        <w:t>Explain the platform-independent feature of the Java technology</w:t>
      </w:r>
    </w:p>
    <w:p w14:paraId="1678FCB4" w14:textId="12B273B8" w:rsidR="0095411C" w:rsidRDefault="004F548C" w:rsidP="009F5173">
      <w:pPr>
        <w:spacing w:line="240" w:lineRule="auto"/>
        <w:ind w:left="360"/>
      </w:pPr>
      <w:r w:rsidRPr="00EF3224">
        <w:t>The meaning of platform-independent is that the java compiled code (byte code) can run on all operating systems.</w:t>
      </w:r>
      <w:r>
        <w:t xml:space="preserve"> (</w:t>
      </w:r>
      <w:r w:rsidR="0095411C">
        <w:t>Required JVM</w:t>
      </w:r>
      <w:r>
        <w:t>)</w:t>
      </w:r>
    </w:p>
    <w:p w14:paraId="630E0EF7" w14:textId="77777777" w:rsidR="009F5173" w:rsidRPr="00EF3224" w:rsidRDefault="009F5173" w:rsidP="009F5173">
      <w:pPr>
        <w:spacing w:line="240" w:lineRule="auto"/>
        <w:ind w:left="360"/>
      </w:pPr>
    </w:p>
    <w:p w14:paraId="56C607E4" w14:textId="3A8345E8" w:rsidR="004F548C" w:rsidRDefault="0095411C" w:rsidP="0095411C">
      <w:pPr>
        <w:pStyle w:val="ListParagraph"/>
        <w:numPr>
          <w:ilvl w:val="0"/>
          <w:numId w:val="1"/>
        </w:numPr>
        <w:rPr>
          <w:b/>
          <w:bCs/>
        </w:rPr>
      </w:pPr>
      <w:r w:rsidRPr="0095411C">
        <w:rPr>
          <w:b/>
          <w:bCs/>
        </w:rPr>
        <w:t>Java is a complied and interpreted language. Explain</w:t>
      </w:r>
    </w:p>
    <w:p w14:paraId="591D97D1" w14:textId="756F2CCC" w:rsidR="0095411C" w:rsidRDefault="0095411C" w:rsidP="0095411C">
      <w:pPr>
        <w:pStyle w:val="ListParagraph"/>
      </w:pPr>
      <w:r w:rsidRPr="0095411C">
        <w:t>Java Source code first compiled into a binary code using java compiler and this byte code runs on the JVM (interpreter)</w:t>
      </w:r>
      <w:r>
        <w:t>. Which means java source codes can run any JVM installed</w:t>
      </w:r>
      <w:r w:rsidR="00B4516D">
        <w:t xml:space="preserve"> platform.(platform independent) </w:t>
      </w:r>
    </w:p>
    <w:p w14:paraId="7819EC03" w14:textId="77777777" w:rsidR="00B4516D" w:rsidRDefault="00B4516D" w:rsidP="0095411C">
      <w:pPr>
        <w:pStyle w:val="ListParagraph"/>
      </w:pPr>
    </w:p>
    <w:p w14:paraId="6AAA034E" w14:textId="13BCEC31" w:rsidR="00B4516D" w:rsidRDefault="00B4516D" w:rsidP="00B4516D">
      <w:pPr>
        <w:pStyle w:val="ListParagraph"/>
        <w:numPr>
          <w:ilvl w:val="0"/>
          <w:numId w:val="1"/>
        </w:numPr>
        <w:rPr>
          <w:b/>
          <w:bCs/>
        </w:rPr>
      </w:pPr>
      <w:r w:rsidRPr="00B4516D">
        <w:rPr>
          <w:b/>
          <w:bCs/>
        </w:rPr>
        <w:t>Explain the following terms?</w:t>
      </w:r>
    </w:p>
    <w:p w14:paraId="7C671D90" w14:textId="77777777" w:rsidR="00B4516D" w:rsidRDefault="00B4516D" w:rsidP="00B4516D">
      <w:pPr>
        <w:pStyle w:val="ListParagraph"/>
        <w:numPr>
          <w:ilvl w:val="0"/>
          <w:numId w:val="5"/>
        </w:numPr>
      </w:pPr>
      <w:r w:rsidRPr="00B7231B">
        <w:rPr>
          <w:b/>
          <w:bCs/>
        </w:rPr>
        <w:t>Javac command</w:t>
      </w:r>
      <w:r w:rsidRPr="00B4516D">
        <w:t xml:space="preserve"> - </w:t>
      </w:r>
      <w:r>
        <w:t>The javac command is used to compile Java programs, it takes .java file as input and produces bytecode. Following is the syntax of this command.</w:t>
      </w:r>
    </w:p>
    <w:p w14:paraId="1828706D" w14:textId="22F0A137" w:rsidR="00B4516D" w:rsidRDefault="00B4516D" w:rsidP="00B4516D">
      <w:pPr>
        <w:pStyle w:val="ListParagraph"/>
        <w:ind w:left="1440"/>
      </w:pPr>
      <w:r>
        <w:t>javac sample.java</w:t>
      </w:r>
    </w:p>
    <w:p w14:paraId="2702D855" w14:textId="27932BA6" w:rsidR="00B4516D" w:rsidRDefault="00B4516D" w:rsidP="00B4516D">
      <w:pPr>
        <w:pStyle w:val="ListParagraph"/>
        <w:numPr>
          <w:ilvl w:val="0"/>
          <w:numId w:val="5"/>
        </w:numPr>
      </w:pPr>
      <w:r w:rsidRPr="00B7231B">
        <w:rPr>
          <w:b/>
          <w:bCs/>
        </w:rPr>
        <w:t>Java command</w:t>
      </w:r>
      <w:r>
        <w:t xml:space="preserve"> – The java command is used to interpreter the byte code produced by the java compiler. Following is the syntax of this command.</w:t>
      </w:r>
    </w:p>
    <w:p w14:paraId="24BD492B" w14:textId="53FE406B" w:rsidR="00B4516D" w:rsidRDefault="00B4516D" w:rsidP="00B4516D">
      <w:pPr>
        <w:pStyle w:val="ListParagraph"/>
        <w:ind w:left="1440"/>
      </w:pPr>
      <w:r>
        <w:t>java sample</w:t>
      </w:r>
    </w:p>
    <w:p w14:paraId="23325169" w14:textId="77777777" w:rsidR="00B4516D" w:rsidRDefault="00B4516D" w:rsidP="00B4516D">
      <w:pPr>
        <w:pStyle w:val="ListParagraph"/>
        <w:numPr>
          <w:ilvl w:val="0"/>
          <w:numId w:val="5"/>
        </w:numPr>
      </w:pPr>
      <w:r w:rsidRPr="00B7231B">
        <w:rPr>
          <w:b/>
          <w:bCs/>
        </w:rPr>
        <w:t>Byte code</w:t>
      </w:r>
      <w:r>
        <w:t xml:space="preserve"> - Java bytecode is the instruction set for the Java Virtual Machine.</w:t>
      </w:r>
    </w:p>
    <w:p w14:paraId="5BFA1CCA" w14:textId="1EA4A52D" w:rsidR="00B4516D" w:rsidRDefault="00B4516D" w:rsidP="00B4516D">
      <w:pPr>
        <w:pStyle w:val="ListParagraph"/>
        <w:ind w:left="1440"/>
      </w:pPr>
      <w:r>
        <w:t>As soon as a java program is compiled, java bytecode is generated. java bytecode is the machine code in the form of a .class file.</w:t>
      </w:r>
    </w:p>
    <w:p w14:paraId="669C762F" w14:textId="77777777" w:rsidR="00A73095" w:rsidRDefault="00F136E3" w:rsidP="00F136E3">
      <w:pPr>
        <w:pStyle w:val="ListParagraph"/>
        <w:numPr>
          <w:ilvl w:val="0"/>
          <w:numId w:val="5"/>
        </w:numPr>
      </w:pPr>
      <w:r w:rsidRPr="00B7231B">
        <w:rPr>
          <w:b/>
          <w:bCs/>
        </w:rPr>
        <w:t xml:space="preserve">JDK </w:t>
      </w:r>
      <w:r>
        <w:t xml:space="preserve">– is a set of tools for developing a java application. </w:t>
      </w:r>
    </w:p>
    <w:p w14:paraId="2D617AA7" w14:textId="377EA624" w:rsidR="00B4516D" w:rsidRDefault="004E6A8E" w:rsidP="00A73095">
      <w:pPr>
        <w:pStyle w:val="ListParagraph"/>
        <w:ind w:left="1440"/>
      </w:pPr>
      <w:r>
        <w:t>Platforms</w:t>
      </w:r>
      <w:r w:rsidR="00A73095">
        <w:t xml:space="preserve"> depend (Windows/ MacOS/ Linux)</w:t>
      </w:r>
    </w:p>
    <w:p w14:paraId="4AB1B7DA" w14:textId="402F05A4" w:rsidR="00F136E3" w:rsidRDefault="00F136E3" w:rsidP="00B4516D">
      <w:pPr>
        <w:pStyle w:val="ListParagraph"/>
        <w:numPr>
          <w:ilvl w:val="0"/>
          <w:numId w:val="5"/>
        </w:numPr>
      </w:pPr>
      <w:r w:rsidRPr="00B7231B">
        <w:rPr>
          <w:b/>
          <w:bCs/>
        </w:rPr>
        <w:t xml:space="preserve">JRE </w:t>
      </w:r>
      <w:r>
        <w:t xml:space="preserve">- </w:t>
      </w:r>
      <w:r w:rsidRPr="00F136E3">
        <w:t>a software layer that runs on top of a computer’s operating system software and provides the class libraries and other resources that a specific Java program needs to run.</w:t>
      </w:r>
      <w:r>
        <w:t xml:space="preserve"> JRE include in JDK.</w:t>
      </w:r>
    </w:p>
    <w:p w14:paraId="66F843A9" w14:textId="18F3700A" w:rsidR="00B7231B" w:rsidRDefault="00B7231B" w:rsidP="00B4516D">
      <w:pPr>
        <w:pStyle w:val="ListParagraph"/>
        <w:numPr>
          <w:ilvl w:val="0"/>
          <w:numId w:val="5"/>
        </w:numPr>
      </w:pPr>
      <w:r w:rsidRPr="00B7231B">
        <w:rPr>
          <w:b/>
          <w:bCs/>
        </w:rPr>
        <w:t>JVM</w:t>
      </w:r>
      <w:r>
        <w:t xml:space="preserve"> – this enables a computer to run Java programs and other programs that compiled into a java bytecode.</w:t>
      </w:r>
    </w:p>
    <w:p w14:paraId="58A72233" w14:textId="42CCB5F4" w:rsidR="00B7231B" w:rsidRDefault="00B7231B" w:rsidP="00B7231B">
      <w:pPr>
        <w:pStyle w:val="ListParagraph"/>
        <w:spacing w:line="240" w:lineRule="auto"/>
        <w:ind w:left="1440"/>
      </w:pPr>
      <w:r>
        <w:t>The JVM performs following operation:</w:t>
      </w:r>
    </w:p>
    <w:p w14:paraId="1ED7E88E" w14:textId="77777777" w:rsidR="00B7231B" w:rsidRDefault="00B7231B" w:rsidP="00B7231B">
      <w:pPr>
        <w:pStyle w:val="ListParagraph"/>
        <w:numPr>
          <w:ilvl w:val="0"/>
          <w:numId w:val="6"/>
        </w:numPr>
        <w:spacing w:line="240" w:lineRule="auto"/>
      </w:pPr>
      <w:r>
        <w:t>Loads code</w:t>
      </w:r>
    </w:p>
    <w:p w14:paraId="5C0143E2" w14:textId="77777777" w:rsidR="00B7231B" w:rsidRDefault="00B7231B" w:rsidP="00B7231B">
      <w:pPr>
        <w:pStyle w:val="ListParagraph"/>
        <w:numPr>
          <w:ilvl w:val="0"/>
          <w:numId w:val="6"/>
        </w:numPr>
        <w:spacing w:line="240" w:lineRule="auto"/>
      </w:pPr>
      <w:r>
        <w:t>Verifies code</w:t>
      </w:r>
    </w:p>
    <w:p w14:paraId="37962D10" w14:textId="77777777" w:rsidR="00B7231B" w:rsidRDefault="00B7231B" w:rsidP="00B7231B">
      <w:pPr>
        <w:pStyle w:val="ListParagraph"/>
        <w:numPr>
          <w:ilvl w:val="0"/>
          <w:numId w:val="6"/>
        </w:numPr>
        <w:spacing w:line="240" w:lineRule="auto"/>
      </w:pPr>
      <w:r>
        <w:t>Executes code</w:t>
      </w:r>
    </w:p>
    <w:p w14:paraId="174B913D" w14:textId="24D1F525" w:rsidR="00B7231B" w:rsidRDefault="00B7231B" w:rsidP="00B7231B">
      <w:pPr>
        <w:pStyle w:val="ListParagraph"/>
        <w:numPr>
          <w:ilvl w:val="0"/>
          <w:numId w:val="6"/>
        </w:numPr>
        <w:spacing w:line="240" w:lineRule="auto"/>
      </w:pPr>
      <w:r>
        <w:t>Provides runtime environment</w:t>
      </w:r>
    </w:p>
    <w:p w14:paraId="25B65D97" w14:textId="77777777" w:rsidR="00B7231B" w:rsidRDefault="00B7231B" w:rsidP="00B7231B">
      <w:pPr>
        <w:pStyle w:val="ListParagraph"/>
        <w:spacing w:line="240" w:lineRule="auto"/>
        <w:ind w:left="1440"/>
      </w:pPr>
    </w:p>
    <w:p w14:paraId="4E1DFFA8" w14:textId="1CC4C127" w:rsidR="00B7231B" w:rsidRDefault="00B7231B" w:rsidP="00B7231B">
      <w:pPr>
        <w:pStyle w:val="ListParagraph"/>
        <w:numPr>
          <w:ilvl w:val="0"/>
          <w:numId w:val="8"/>
        </w:numPr>
      </w:pPr>
      <w:r w:rsidRPr="00B7231B">
        <w:rPr>
          <w:b/>
          <w:bCs/>
        </w:rPr>
        <w:t>path variable</w:t>
      </w:r>
      <w:r>
        <w:t xml:space="preserve"> – this used to locate the JDK packages that used to convert java source code into machine code.</w:t>
      </w:r>
    </w:p>
    <w:p w14:paraId="2020BBDC" w14:textId="49E15313" w:rsidR="00B7231B" w:rsidRDefault="00B7231B" w:rsidP="00B7231B">
      <w:pPr>
        <w:pStyle w:val="ListParagraph"/>
        <w:ind w:left="1440"/>
      </w:pPr>
      <w:r>
        <w:t>Tools like javac and java can not be used without giving the path variable.</w:t>
      </w:r>
    </w:p>
    <w:p w14:paraId="643CD851" w14:textId="0D438228" w:rsidR="00B7231B" w:rsidRDefault="00B7231B" w:rsidP="00B7231B">
      <w:pPr>
        <w:pStyle w:val="ListParagraph"/>
        <w:ind w:left="1440"/>
      </w:pPr>
    </w:p>
    <w:p w14:paraId="5907AC2B" w14:textId="5C2CBD9E" w:rsidR="00B7231B" w:rsidRDefault="00B7231B" w:rsidP="00F20E23">
      <w:pPr>
        <w:pStyle w:val="ListParagraph"/>
        <w:numPr>
          <w:ilvl w:val="0"/>
          <w:numId w:val="1"/>
        </w:numPr>
        <w:spacing w:line="240" w:lineRule="auto"/>
        <w:rPr>
          <w:b/>
          <w:bCs/>
        </w:rPr>
      </w:pPr>
      <w:r w:rsidRPr="00B7231B">
        <w:rPr>
          <w:b/>
          <w:bCs/>
        </w:rPr>
        <w:t>Why do you need to update the path environment variable when developing java</w:t>
      </w:r>
      <w:r w:rsidR="00F20E23">
        <w:rPr>
          <w:b/>
          <w:bCs/>
        </w:rPr>
        <w:t xml:space="preserve"> </w:t>
      </w:r>
      <w:r w:rsidRPr="00F20E23">
        <w:rPr>
          <w:b/>
          <w:bCs/>
        </w:rPr>
        <w:t>Programs</w:t>
      </w:r>
      <w:r w:rsidR="00F20E23">
        <w:rPr>
          <w:b/>
          <w:bCs/>
        </w:rPr>
        <w:t>?</w:t>
      </w:r>
    </w:p>
    <w:p w14:paraId="3B7341CF" w14:textId="002CE69A" w:rsidR="00F20E23" w:rsidRDefault="00A73095" w:rsidP="00F20E23">
      <w:pPr>
        <w:pStyle w:val="ListParagraph"/>
        <w:spacing w:line="240" w:lineRule="auto"/>
      </w:pPr>
      <w:r w:rsidRPr="00A73095">
        <w:t xml:space="preserve">Setting path variable gives conveniently </w:t>
      </w:r>
      <w:r>
        <w:t>access to the executables. Without setting the path variable, required to mention path variable every time manually when executing the source code.</w:t>
      </w:r>
    </w:p>
    <w:p w14:paraId="55975D36" w14:textId="2ADFD476" w:rsidR="00A73095" w:rsidRDefault="00A73095" w:rsidP="00F20E23">
      <w:pPr>
        <w:pStyle w:val="ListParagraph"/>
        <w:spacing w:line="240" w:lineRule="auto"/>
      </w:pPr>
    </w:p>
    <w:p w14:paraId="67E66DAF" w14:textId="0575D56A" w:rsidR="00A73095" w:rsidRDefault="00A73095" w:rsidP="00A73095">
      <w:pPr>
        <w:pStyle w:val="ListParagraph"/>
        <w:numPr>
          <w:ilvl w:val="0"/>
          <w:numId w:val="1"/>
        </w:numPr>
        <w:spacing w:line="240" w:lineRule="auto"/>
        <w:rPr>
          <w:b/>
          <w:bCs/>
        </w:rPr>
      </w:pPr>
      <w:r w:rsidRPr="00A73095">
        <w:rPr>
          <w:b/>
          <w:bCs/>
        </w:rPr>
        <w:t>Is java a case sensitive language</w:t>
      </w:r>
      <w:r>
        <w:rPr>
          <w:b/>
          <w:bCs/>
        </w:rPr>
        <w:t xml:space="preserve"> ?</w:t>
      </w:r>
    </w:p>
    <w:p w14:paraId="1488F2DE" w14:textId="10771124" w:rsidR="00A73095" w:rsidRPr="00A73095" w:rsidRDefault="00A73095" w:rsidP="00A73095">
      <w:pPr>
        <w:pStyle w:val="ListParagraph"/>
        <w:spacing w:line="240" w:lineRule="auto"/>
      </w:pPr>
      <w:r w:rsidRPr="00A73095">
        <w:t>Yes</w:t>
      </w:r>
    </w:p>
    <w:p w14:paraId="565A5C17" w14:textId="76F44C6E" w:rsidR="00A73095" w:rsidRDefault="00A73095" w:rsidP="009F5173">
      <w:pPr>
        <w:pStyle w:val="ListParagraph"/>
        <w:spacing w:line="240" w:lineRule="auto"/>
      </w:pPr>
      <w:r w:rsidRPr="00A73095">
        <w:t>Hello and hello can have different meaning</w:t>
      </w:r>
    </w:p>
    <w:p w14:paraId="019F0DEB" w14:textId="4DE5A545" w:rsidR="00A73095" w:rsidRDefault="00A73095" w:rsidP="00A73095">
      <w:pPr>
        <w:pStyle w:val="ListParagraph"/>
        <w:spacing w:line="240" w:lineRule="auto"/>
      </w:pPr>
    </w:p>
    <w:p w14:paraId="7E022B0B" w14:textId="586B87F5" w:rsidR="00A73095" w:rsidRPr="00A73095" w:rsidRDefault="00A73095" w:rsidP="00A73095">
      <w:pPr>
        <w:pStyle w:val="ListParagraph"/>
        <w:numPr>
          <w:ilvl w:val="0"/>
          <w:numId w:val="1"/>
        </w:numPr>
        <w:spacing w:line="240" w:lineRule="auto"/>
        <w:rPr>
          <w:b/>
          <w:bCs/>
        </w:rPr>
      </w:pPr>
      <w:r w:rsidRPr="00A73095">
        <w:rPr>
          <w:b/>
          <w:bCs/>
        </w:rPr>
        <w:t>What do mean by a syntax error</w:t>
      </w:r>
      <w:r>
        <w:rPr>
          <w:b/>
          <w:bCs/>
        </w:rPr>
        <w:t>, Runtime error, Logical error</w:t>
      </w:r>
      <w:r w:rsidRPr="00A73095">
        <w:rPr>
          <w:b/>
          <w:bCs/>
        </w:rPr>
        <w:t>?</w:t>
      </w:r>
    </w:p>
    <w:p w14:paraId="71E4ED21" w14:textId="77777777" w:rsidR="00B7231B" w:rsidRDefault="00B7231B" w:rsidP="00B7231B">
      <w:pPr>
        <w:pStyle w:val="ListParagraph"/>
      </w:pPr>
    </w:p>
    <w:p w14:paraId="44C97DB4" w14:textId="478D0BF0" w:rsidR="00A73095" w:rsidRDefault="00A73095" w:rsidP="00A73095">
      <w:pPr>
        <w:pStyle w:val="ListParagraph"/>
        <w:numPr>
          <w:ilvl w:val="0"/>
          <w:numId w:val="9"/>
        </w:numPr>
        <w:spacing w:line="256" w:lineRule="auto"/>
      </w:pPr>
      <w:r>
        <w:t xml:space="preserve">Syntax Errors / Compile Time Error: – these errors are occurred in program compile </w:t>
      </w:r>
      <w:r w:rsidR="004E6A8E">
        <w:t>time,</w:t>
      </w:r>
      <w:r>
        <w:t xml:space="preserve"> and they prevent the code from running. </w:t>
      </w:r>
    </w:p>
    <w:p w14:paraId="00E83291" w14:textId="77777777" w:rsidR="00A73095" w:rsidRDefault="00A73095" w:rsidP="00A73095">
      <w:pPr>
        <w:pStyle w:val="ListParagraph"/>
        <w:numPr>
          <w:ilvl w:val="1"/>
          <w:numId w:val="10"/>
        </w:numPr>
        <w:spacing w:line="256" w:lineRule="auto"/>
      </w:pPr>
      <w:r>
        <w:t xml:space="preserve">missing bracket </w:t>
      </w:r>
    </w:p>
    <w:p w14:paraId="66E8A5C9" w14:textId="77777777" w:rsidR="00A73095" w:rsidRDefault="00A73095" w:rsidP="00A73095">
      <w:pPr>
        <w:pStyle w:val="ListParagraph"/>
        <w:numPr>
          <w:ilvl w:val="1"/>
          <w:numId w:val="10"/>
        </w:numPr>
        <w:spacing w:line="256" w:lineRule="auto"/>
      </w:pPr>
      <w:r>
        <w:t>missing semicolon</w:t>
      </w:r>
    </w:p>
    <w:p w14:paraId="062D0A4F" w14:textId="77777777" w:rsidR="00A73095" w:rsidRDefault="00A73095" w:rsidP="00A73095">
      <w:pPr>
        <w:pStyle w:val="ListParagraph"/>
        <w:numPr>
          <w:ilvl w:val="1"/>
          <w:numId w:val="10"/>
        </w:numPr>
        <w:spacing w:line="256" w:lineRule="auto"/>
      </w:pPr>
      <w:r>
        <w:t>access to private fields in other classes</w:t>
      </w:r>
    </w:p>
    <w:p w14:paraId="08F12210" w14:textId="77777777" w:rsidR="00A73095" w:rsidRDefault="00A73095" w:rsidP="00A73095">
      <w:pPr>
        <w:pStyle w:val="ListParagraph"/>
        <w:numPr>
          <w:ilvl w:val="1"/>
          <w:numId w:val="10"/>
        </w:numPr>
        <w:spacing w:line="256" w:lineRule="auto"/>
      </w:pPr>
      <w:r>
        <w:t>class not found.</w:t>
      </w:r>
    </w:p>
    <w:p w14:paraId="25B47D7B" w14:textId="3A176F03" w:rsidR="00A73095" w:rsidRDefault="00A73095" w:rsidP="004E6A8E">
      <w:pPr>
        <w:pStyle w:val="ListParagraph"/>
        <w:ind w:left="2160"/>
      </w:pPr>
      <w:r>
        <w:t>Misspelled variable names or method names.</w:t>
      </w:r>
      <w:r w:rsidR="004E6A8E">
        <w:t>(</w:t>
      </w:r>
      <w:r w:rsidR="004E6A8E" w:rsidRPr="004E6A8E">
        <w:t xml:space="preserve"> </w:t>
      </w:r>
      <w:r w:rsidR="004E6A8E">
        <w:t>Case sensitivity)</w:t>
      </w:r>
    </w:p>
    <w:p w14:paraId="353EF51B" w14:textId="77777777" w:rsidR="00A73095" w:rsidRDefault="00A73095" w:rsidP="00A73095">
      <w:pPr>
        <w:pStyle w:val="ListParagraph"/>
        <w:numPr>
          <w:ilvl w:val="1"/>
          <w:numId w:val="10"/>
        </w:numPr>
        <w:spacing w:line="256" w:lineRule="auto"/>
      </w:pPr>
      <w:r>
        <w:t>Incorrect format of selection statements or loops</w:t>
      </w:r>
    </w:p>
    <w:p w14:paraId="4B4DE79F" w14:textId="77777777" w:rsidR="00A73095" w:rsidRDefault="00A73095" w:rsidP="00A73095">
      <w:pPr>
        <w:pStyle w:val="ListParagraph"/>
        <w:ind w:left="2160"/>
      </w:pPr>
      <w:r>
        <w:t>for (i = 1, i &lt;= 10; i++) { }</w:t>
      </w:r>
    </w:p>
    <w:p w14:paraId="06BB9E4D" w14:textId="77777777" w:rsidR="00A73095" w:rsidRDefault="00A73095" w:rsidP="00A73095">
      <w:pPr>
        <w:pStyle w:val="ListParagraph"/>
        <w:ind w:left="2160"/>
      </w:pPr>
      <w:r>
        <w:t xml:space="preserve">// Should have been for(i=1; i&lt;=10; i++) </w:t>
      </w:r>
    </w:p>
    <w:p w14:paraId="66B493C9" w14:textId="77777777" w:rsidR="00A73095" w:rsidRDefault="00A73095" w:rsidP="00A73095">
      <w:pPr>
        <w:pStyle w:val="ListParagraph"/>
        <w:ind w:left="2160"/>
      </w:pPr>
    </w:p>
    <w:p w14:paraId="38967F7B" w14:textId="77777777" w:rsidR="00A73095" w:rsidRDefault="00A73095" w:rsidP="00A73095">
      <w:pPr>
        <w:pStyle w:val="ListParagraph"/>
        <w:numPr>
          <w:ilvl w:val="1"/>
          <w:numId w:val="10"/>
        </w:numPr>
        <w:spacing w:line="256" w:lineRule="auto"/>
      </w:pPr>
      <w:r>
        <w:t>Missing Parenthesis</w:t>
      </w:r>
    </w:p>
    <w:p w14:paraId="00A55606" w14:textId="77777777" w:rsidR="00A73095" w:rsidRDefault="00A73095" w:rsidP="00A73095">
      <w:pPr>
        <w:pStyle w:val="ListParagraph"/>
        <w:ind w:left="2160"/>
      </w:pPr>
      <w:r>
        <w:t>// { { } } ( )[ ( ) ] – the parentheses are valid</w:t>
      </w:r>
    </w:p>
    <w:p w14:paraId="61E1CA77" w14:textId="77777777" w:rsidR="00A73095" w:rsidRDefault="00A73095" w:rsidP="00A73095">
      <w:pPr>
        <w:pStyle w:val="ListParagraph"/>
        <w:ind w:left="2160"/>
      </w:pPr>
      <w:r>
        <w:t>// { { { } – the parentheses are invalid</w:t>
      </w:r>
    </w:p>
    <w:p w14:paraId="2E213078" w14:textId="77777777" w:rsidR="00A73095" w:rsidRDefault="00A73095" w:rsidP="00A73095">
      <w:pPr>
        <w:pStyle w:val="ListParagraph"/>
        <w:ind w:left="2160"/>
      </w:pPr>
    </w:p>
    <w:p w14:paraId="444DEB07" w14:textId="4CDADE1F" w:rsidR="00A73095" w:rsidRDefault="00A73095" w:rsidP="004E6A8E">
      <w:pPr>
        <w:pStyle w:val="ListParagraph"/>
      </w:pPr>
      <w:r>
        <w:t>These are some typical reasons that happened to occur syntax errors. The compiler indicates the error line and sometimes guesses the error.</w:t>
      </w:r>
    </w:p>
    <w:p w14:paraId="0388172B" w14:textId="77777777" w:rsidR="004E6A8E" w:rsidRDefault="004E6A8E" w:rsidP="004E6A8E">
      <w:pPr>
        <w:pStyle w:val="ListParagraph"/>
      </w:pPr>
    </w:p>
    <w:p w14:paraId="7C3E33EC" w14:textId="77777777" w:rsidR="00A73095" w:rsidRDefault="00A73095" w:rsidP="00A73095">
      <w:pPr>
        <w:pStyle w:val="ListParagraph"/>
        <w:numPr>
          <w:ilvl w:val="0"/>
          <w:numId w:val="9"/>
        </w:numPr>
        <w:spacing w:line="256" w:lineRule="auto"/>
      </w:pPr>
      <w:r>
        <w:t xml:space="preserve">Runtime Errors - Run time error occurs during the program execution time. It's detected by JVM while the program is running. When these types of errors occurred noting is printed in the console, because the errors occurred after the compile time. </w:t>
      </w:r>
    </w:p>
    <w:p w14:paraId="795AD067" w14:textId="77777777" w:rsidR="00A73095" w:rsidRDefault="00A73095" w:rsidP="00A73095">
      <w:pPr>
        <w:pStyle w:val="ListParagraph"/>
        <w:spacing w:line="256" w:lineRule="auto"/>
      </w:pPr>
      <w:r>
        <w:t>These types of errors are caused to crash the program. Usually, these errors occurred when the program does not contain any syntax errors, but programmers/users ask to do the task that the processor unable to process during the compile time. The best thing to handle the error to put the try block inside the error code and catch the error inside the catch block.</w:t>
      </w:r>
    </w:p>
    <w:p w14:paraId="2BFA005F" w14:textId="77777777" w:rsidR="00A73095" w:rsidRDefault="00A73095" w:rsidP="00A73095">
      <w:pPr>
        <w:pStyle w:val="ListParagraph"/>
      </w:pPr>
      <w:r>
        <w:t xml:space="preserve">Example :- </w:t>
      </w:r>
    </w:p>
    <w:p w14:paraId="30ED0737" w14:textId="77777777" w:rsidR="00A73095" w:rsidRDefault="00A73095" w:rsidP="00A73095">
      <w:pPr>
        <w:pStyle w:val="ListParagraph"/>
      </w:pPr>
      <w:r>
        <w:t>public class RunTimeError{</w:t>
      </w:r>
    </w:p>
    <w:p w14:paraId="103AA67F" w14:textId="77777777" w:rsidR="00A73095" w:rsidRDefault="00A73095" w:rsidP="00A73095">
      <w:pPr>
        <w:pStyle w:val="ListParagraph"/>
      </w:pPr>
      <w:r>
        <w:tab/>
        <w:t>public static int variable = 1;</w:t>
      </w:r>
    </w:p>
    <w:p w14:paraId="3511FDA0" w14:textId="77777777" w:rsidR="00A73095" w:rsidRDefault="00A73095" w:rsidP="00A73095">
      <w:pPr>
        <w:pStyle w:val="ListParagraph"/>
        <w:ind w:firstLine="720"/>
      </w:pPr>
      <w:r>
        <w:t>public static int answer = 1/0;</w:t>
      </w:r>
    </w:p>
    <w:p w14:paraId="0E3BB267" w14:textId="77777777" w:rsidR="00A73095" w:rsidRDefault="00A73095" w:rsidP="00A73095">
      <w:r>
        <w:tab/>
      </w:r>
      <w:r>
        <w:tab/>
        <w:t>public static void main(String args[]){</w:t>
      </w:r>
    </w:p>
    <w:p w14:paraId="2337D3A4" w14:textId="77777777" w:rsidR="00A73095" w:rsidRDefault="00A73095" w:rsidP="00A73095">
      <w:pPr>
        <w:ind w:left="720" w:firstLine="720"/>
      </w:pPr>
      <w:r>
        <w:tab/>
        <w:t>System.out.println(answer);</w:t>
      </w:r>
    </w:p>
    <w:p w14:paraId="2FBEF33A" w14:textId="77777777" w:rsidR="00A73095" w:rsidRDefault="00A73095" w:rsidP="00A73095">
      <w:pPr>
        <w:ind w:left="1440"/>
      </w:pPr>
      <w:r>
        <w:t>}</w:t>
      </w:r>
      <w:r>
        <w:tab/>
      </w:r>
    </w:p>
    <w:p w14:paraId="4B85B7D5" w14:textId="77777777" w:rsidR="00A73095" w:rsidRDefault="00A73095" w:rsidP="00A73095">
      <w:r>
        <w:t xml:space="preserve">                }</w:t>
      </w:r>
    </w:p>
    <w:p w14:paraId="63EA5652" w14:textId="77777777" w:rsidR="00A73095" w:rsidRDefault="00A73095" w:rsidP="004E6A8E"/>
    <w:p w14:paraId="2FFE6FDE" w14:textId="77777777" w:rsidR="00A73095" w:rsidRDefault="00A73095" w:rsidP="00A73095">
      <w:pPr>
        <w:pStyle w:val="ListParagraph"/>
      </w:pPr>
      <w:r>
        <w:t xml:space="preserve">Result (console) :- </w:t>
      </w:r>
    </w:p>
    <w:p w14:paraId="4F165696" w14:textId="77777777" w:rsidR="00A73095" w:rsidRDefault="00A73095" w:rsidP="00A73095">
      <w:pPr>
        <w:pStyle w:val="ListParagraph"/>
        <w:rPr>
          <w:color w:val="FF0000"/>
        </w:rPr>
      </w:pPr>
      <w:r>
        <w:rPr>
          <w:color w:val="FF0000"/>
        </w:rPr>
        <w:t>Exception in thread "main" java.lang.ExceptionInInitializerError</w:t>
      </w:r>
    </w:p>
    <w:p w14:paraId="2704A883" w14:textId="77777777" w:rsidR="00A73095" w:rsidRDefault="00A73095" w:rsidP="00A73095">
      <w:pPr>
        <w:pStyle w:val="ListParagraph"/>
        <w:rPr>
          <w:color w:val="FF0000"/>
        </w:rPr>
      </w:pPr>
      <w:r>
        <w:rPr>
          <w:color w:val="FF0000"/>
        </w:rPr>
        <w:t xml:space="preserve">Caused </w:t>
      </w:r>
      <w:proofErr w:type="gramStart"/>
      <w:r>
        <w:rPr>
          <w:color w:val="FF0000"/>
        </w:rPr>
        <w:t>by:</w:t>
      </w:r>
      <w:proofErr w:type="gramEnd"/>
      <w:r>
        <w:rPr>
          <w:color w:val="FF0000"/>
        </w:rPr>
        <w:t xml:space="preserve"> java.lang.ArithmeticException: / by zero</w:t>
      </w:r>
    </w:p>
    <w:p w14:paraId="78C17244" w14:textId="77777777" w:rsidR="00A73095" w:rsidRDefault="00A73095" w:rsidP="00A73095">
      <w:pPr>
        <w:pStyle w:val="ListParagraph"/>
      </w:pPr>
      <w:r>
        <w:rPr>
          <w:color w:val="FF0000"/>
        </w:rPr>
        <w:tab/>
        <w:t>at runtimeerror.RuntimeError.&lt;clinit&gt;(</w:t>
      </w:r>
      <w:r>
        <w:rPr>
          <w:color w:val="0070C0"/>
        </w:rPr>
        <w:t>RuntimeError.java:18</w:t>
      </w:r>
      <w:r>
        <w:rPr>
          <w:color w:val="FF0000"/>
        </w:rPr>
        <w:t>)</w:t>
      </w:r>
    </w:p>
    <w:p w14:paraId="3049A240" w14:textId="77777777" w:rsidR="00A73095" w:rsidRDefault="00A73095" w:rsidP="00A73095">
      <w:pPr>
        <w:pStyle w:val="ListParagraph"/>
        <w:rPr>
          <w:color w:val="FF0000"/>
        </w:rPr>
      </w:pPr>
      <w:r>
        <w:rPr>
          <w:color w:val="0070C0"/>
        </w:rPr>
        <w:lastRenderedPageBreak/>
        <w:t>C:\Users\Dilan\AppData\Local\NetBeans\Cache\8.2rc\executor-snippets\run.xml:53</w:t>
      </w:r>
      <w:r>
        <w:rPr>
          <w:color w:val="FF0000"/>
        </w:rPr>
        <w:t>:</w:t>
      </w:r>
      <w:r>
        <w:t xml:space="preserve"> </w:t>
      </w:r>
      <w:r>
        <w:rPr>
          <w:color w:val="FF0000"/>
        </w:rPr>
        <w:t>Java returned: 1</w:t>
      </w:r>
    </w:p>
    <w:p w14:paraId="13E23B5B" w14:textId="77777777" w:rsidR="00A73095" w:rsidRDefault="00A73095" w:rsidP="00A73095">
      <w:pPr>
        <w:pStyle w:val="ListParagraph"/>
        <w:rPr>
          <w:color w:val="FF0000"/>
        </w:rPr>
      </w:pPr>
      <w:r>
        <w:rPr>
          <w:color w:val="FF0000"/>
        </w:rPr>
        <w:t>BUILD FAILED (total time: 0 seconds)</w:t>
      </w:r>
    </w:p>
    <w:p w14:paraId="690BDE2F" w14:textId="77777777" w:rsidR="00A73095" w:rsidRDefault="00A73095" w:rsidP="00A73095">
      <w:pPr>
        <w:pStyle w:val="ListParagraph"/>
      </w:pPr>
    </w:p>
    <w:p w14:paraId="07579FE6" w14:textId="77777777" w:rsidR="00A73095" w:rsidRDefault="00A73095" w:rsidP="00A73095">
      <w:pPr>
        <w:pStyle w:val="ListParagraph"/>
      </w:pPr>
      <w:r>
        <w:t>(</w:t>
      </w:r>
      <w:proofErr w:type="gramStart"/>
      <w:r>
        <w:t>throws</w:t>
      </w:r>
      <w:proofErr w:type="gramEnd"/>
      <w:r>
        <w:t xml:space="preserve"> an </w:t>
      </w:r>
      <w:r>
        <w:rPr>
          <w:color w:val="FF0000"/>
        </w:rPr>
        <w:t xml:space="preserve">ArithmeticException </w:t>
      </w:r>
      <w:r>
        <w:t xml:space="preserve">in run time. Reason to throws the error when integer number divided by 0 </w:t>
      </w:r>
      <w:r>
        <w:rPr>
          <w:color w:val="FF0000"/>
        </w:rPr>
        <w:t xml:space="preserve"> </w:t>
      </w:r>
      <w:r>
        <w:t>it cannot print the answer - infinity)</w:t>
      </w:r>
    </w:p>
    <w:p w14:paraId="479DE078" w14:textId="77777777" w:rsidR="00A73095" w:rsidRDefault="00A73095" w:rsidP="00A73095">
      <w:pPr>
        <w:pStyle w:val="ListParagraph"/>
      </w:pPr>
    </w:p>
    <w:p w14:paraId="0EB931FD" w14:textId="33B22B0F" w:rsidR="00A73095" w:rsidRDefault="00A73095" w:rsidP="00A73095">
      <w:pPr>
        <w:pStyle w:val="ListParagraph"/>
        <w:numPr>
          <w:ilvl w:val="0"/>
          <w:numId w:val="9"/>
        </w:numPr>
        <w:spacing w:line="256" w:lineRule="auto"/>
      </w:pPr>
      <w:r>
        <w:t>Logical Errors / Semantic Errors – these errors occurred when the program compiles and executes without any errors but does not return the expected answers. These errors are caused by the programmer side. Incorrect ideas, incorrect meanings, incorrect concepts caused incorrect results (Logical errors).</w:t>
      </w:r>
    </w:p>
    <w:p w14:paraId="552A9AD7" w14:textId="1910C2D6" w:rsidR="004E6A8E" w:rsidRDefault="004E6A8E" w:rsidP="004E6A8E">
      <w:pPr>
        <w:pStyle w:val="ListParagraph"/>
        <w:spacing w:line="256" w:lineRule="auto"/>
      </w:pPr>
    </w:p>
    <w:p w14:paraId="03D525DC" w14:textId="32161E21" w:rsidR="004E6A8E" w:rsidRDefault="004E6A8E" w:rsidP="004E6A8E">
      <w:pPr>
        <w:pStyle w:val="ListParagraph"/>
        <w:numPr>
          <w:ilvl w:val="0"/>
          <w:numId w:val="1"/>
        </w:numPr>
        <w:spacing w:line="240" w:lineRule="auto"/>
        <w:rPr>
          <w:b/>
          <w:bCs/>
        </w:rPr>
      </w:pPr>
      <w:r w:rsidRPr="004E6A8E">
        <w:rPr>
          <w:b/>
          <w:bCs/>
        </w:rPr>
        <w:t>What is the purpose of the main method in Java applications</w:t>
      </w:r>
      <w:r>
        <w:rPr>
          <w:b/>
          <w:bCs/>
        </w:rPr>
        <w:t>?</w:t>
      </w:r>
    </w:p>
    <w:p w14:paraId="158EB906" w14:textId="77777777" w:rsidR="004E6A8E" w:rsidRDefault="004E6A8E" w:rsidP="004E6A8E">
      <w:pPr>
        <w:pStyle w:val="ListParagraph"/>
        <w:spacing w:line="240" w:lineRule="auto"/>
        <w:rPr>
          <w:b/>
          <w:bCs/>
        </w:rPr>
      </w:pPr>
    </w:p>
    <w:p w14:paraId="4E412061" w14:textId="77777777" w:rsidR="004E6A8E" w:rsidRPr="00EB57EC" w:rsidRDefault="004E6A8E" w:rsidP="004E6A8E">
      <w:pPr>
        <w:pStyle w:val="ListParagraph"/>
        <w:spacing w:line="240" w:lineRule="auto"/>
      </w:pPr>
      <w:r w:rsidRPr="00EB57EC">
        <w:t>JVM use main method as a program execution start point. Without main method program will not compile</w:t>
      </w:r>
    </w:p>
    <w:p w14:paraId="7B2E6080" w14:textId="1F5CD746" w:rsidR="004E6A8E" w:rsidRDefault="004E6A8E" w:rsidP="004E6A8E">
      <w:pPr>
        <w:pStyle w:val="ListParagraph"/>
        <w:spacing w:line="240" w:lineRule="auto"/>
        <w:rPr>
          <w:b/>
          <w:bCs/>
        </w:rPr>
      </w:pPr>
    </w:p>
    <w:p w14:paraId="47BB65D5" w14:textId="35E51B50" w:rsidR="004E6A8E" w:rsidRDefault="004E6A8E" w:rsidP="004E6A8E">
      <w:pPr>
        <w:pStyle w:val="ListParagraph"/>
        <w:numPr>
          <w:ilvl w:val="0"/>
          <w:numId w:val="1"/>
        </w:numPr>
        <w:spacing w:line="240" w:lineRule="auto"/>
        <w:rPr>
          <w:b/>
          <w:bCs/>
        </w:rPr>
      </w:pPr>
      <w:r>
        <w:rPr>
          <w:b/>
          <w:bCs/>
        </w:rPr>
        <w:t>What is keyword ?</w:t>
      </w:r>
    </w:p>
    <w:p w14:paraId="64EC8DEC" w14:textId="77777777" w:rsidR="004E6A8E" w:rsidRDefault="004E6A8E" w:rsidP="004E6A8E">
      <w:pPr>
        <w:ind w:left="360"/>
      </w:pPr>
      <w:r w:rsidRPr="00EB57EC">
        <w:t xml:space="preserve">Reserved words for java programing, these words </w:t>
      </w:r>
      <w:r>
        <w:t>cannot use these as constant , variables or identifiers.</w:t>
      </w:r>
    </w:p>
    <w:p w14:paraId="620D7CB6" w14:textId="77777777" w:rsidR="004E6A8E" w:rsidRDefault="004E6A8E" w:rsidP="004E6A8E">
      <w:pPr>
        <w:ind w:left="360"/>
      </w:pPr>
      <w:r>
        <w:t>(Constant :- variable whose value cannot change once it has been assigned.to define a variable as a constant, just need to add the keyword “final” in front of the variable declaration.)</w:t>
      </w:r>
    </w:p>
    <w:tbl>
      <w:tblPr>
        <w:tblStyle w:val="TableGrid"/>
        <w:tblW w:w="0" w:type="auto"/>
        <w:tblInd w:w="0" w:type="dxa"/>
        <w:tblLook w:val="04A0" w:firstRow="1" w:lastRow="0" w:firstColumn="1" w:lastColumn="0" w:noHBand="0" w:noVBand="1"/>
      </w:tblPr>
      <w:tblGrid>
        <w:gridCol w:w="1870"/>
        <w:gridCol w:w="1870"/>
        <w:gridCol w:w="1870"/>
        <w:gridCol w:w="1870"/>
        <w:gridCol w:w="1870"/>
      </w:tblGrid>
      <w:tr w:rsidR="004E6A8E" w14:paraId="2E1B0FA0" w14:textId="77777777" w:rsidTr="00F720BE">
        <w:tc>
          <w:tcPr>
            <w:tcW w:w="1870" w:type="dxa"/>
            <w:tcBorders>
              <w:top w:val="single" w:sz="4" w:space="0" w:color="auto"/>
              <w:left w:val="single" w:sz="4" w:space="0" w:color="auto"/>
              <w:bottom w:val="single" w:sz="4" w:space="0" w:color="auto"/>
              <w:right w:val="single" w:sz="4" w:space="0" w:color="auto"/>
            </w:tcBorders>
            <w:hideMark/>
          </w:tcPr>
          <w:p w14:paraId="3A763420" w14:textId="77777777" w:rsidR="004E6A8E" w:rsidRDefault="004E6A8E" w:rsidP="00F720BE">
            <w:r>
              <w:t>abstract</w:t>
            </w:r>
          </w:p>
        </w:tc>
        <w:tc>
          <w:tcPr>
            <w:tcW w:w="1870" w:type="dxa"/>
            <w:tcBorders>
              <w:top w:val="single" w:sz="4" w:space="0" w:color="auto"/>
              <w:left w:val="single" w:sz="4" w:space="0" w:color="auto"/>
              <w:bottom w:val="single" w:sz="4" w:space="0" w:color="auto"/>
              <w:right w:val="single" w:sz="4" w:space="0" w:color="auto"/>
            </w:tcBorders>
            <w:hideMark/>
          </w:tcPr>
          <w:p w14:paraId="63BA7994" w14:textId="77777777" w:rsidR="004E6A8E" w:rsidRDefault="004E6A8E" w:rsidP="00F720BE">
            <w:r>
              <w:t>assert</w:t>
            </w:r>
          </w:p>
        </w:tc>
        <w:tc>
          <w:tcPr>
            <w:tcW w:w="1870" w:type="dxa"/>
            <w:tcBorders>
              <w:top w:val="single" w:sz="4" w:space="0" w:color="auto"/>
              <w:left w:val="single" w:sz="4" w:space="0" w:color="auto"/>
              <w:bottom w:val="single" w:sz="4" w:space="0" w:color="auto"/>
              <w:right w:val="single" w:sz="4" w:space="0" w:color="auto"/>
            </w:tcBorders>
            <w:hideMark/>
          </w:tcPr>
          <w:p w14:paraId="03D70753" w14:textId="77777777" w:rsidR="004E6A8E" w:rsidRDefault="004E6A8E" w:rsidP="00F720BE">
            <w:r>
              <w:t>boolean</w:t>
            </w:r>
          </w:p>
        </w:tc>
        <w:tc>
          <w:tcPr>
            <w:tcW w:w="1870" w:type="dxa"/>
            <w:tcBorders>
              <w:top w:val="single" w:sz="4" w:space="0" w:color="auto"/>
              <w:left w:val="single" w:sz="4" w:space="0" w:color="auto"/>
              <w:bottom w:val="single" w:sz="4" w:space="0" w:color="auto"/>
              <w:right w:val="single" w:sz="4" w:space="0" w:color="auto"/>
            </w:tcBorders>
            <w:hideMark/>
          </w:tcPr>
          <w:p w14:paraId="6B40A57C" w14:textId="77777777" w:rsidR="004E6A8E" w:rsidRDefault="004E6A8E" w:rsidP="00F720BE">
            <w:r>
              <w:t>break</w:t>
            </w:r>
          </w:p>
        </w:tc>
        <w:tc>
          <w:tcPr>
            <w:tcW w:w="1870" w:type="dxa"/>
            <w:tcBorders>
              <w:top w:val="single" w:sz="4" w:space="0" w:color="auto"/>
              <w:left w:val="single" w:sz="4" w:space="0" w:color="auto"/>
              <w:bottom w:val="single" w:sz="4" w:space="0" w:color="auto"/>
              <w:right w:val="single" w:sz="4" w:space="0" w:color="auto"/>
            </w:tcBorders>
            <w:hideMark/>
          </w:tcPr>
          <w:p w14:paraId="2A1977F1" w14:textId="77777777" w:rsidR="004E6A8E" w:rsidRDefault="004E6A8E" w:rsidP="00F720BE">
            <w:r>
              <w:t>byte</w:t>
            </w:r>
          </w:p>
        </w:tc>
      </w:tr>
      <w:tr w:rsidR="004E6A8E" w14:paraId="0DC3EC59" w14:textId="77777777" w:rsidTr="00F720BE">
        <w:tc>
          <w:tcPr>
            <w:tcW w:w="1870" w:type="dxa"/>
            <w:tcBorders>
              <w:top w:val="single" w:sz="4" w:space="0" w:color="auto"/>
              <w:left w:val="single" w:sz="4" w:space="0" w:color="auto"/>
              <w:bottom w:val="single" w:sz="4" w:space="0" w:color="auto"/>
              <w:right w:val="single" w:sz="4" w:space="0" w:color="auto"/>
            </w:tcBorders>
            <w:hideMark/>
          </w:tcPr>
          <w:p w14:paraId="5F333401" w14:textId="77777777" w:rsidR="004E6A8E" w:rsidRDefault="004E6A8E" w:rsidP="00F720BE">
            <w:r>
              <w:t>case</w:t>
            </w:r>
          </w:p>
        </w:tc>
        <w:tc>
          <w:tcPr>
            <w:tcW w:w="1870" w:type="dxa"/>
            <w:tcBorders>
              <w:top w:val="single" w:sz="4" w:space="0" w:color="auto"/>
              <w:left w:val="single" w:sz="4" w:space="0" w:color="auto"/>
              <w:bottom w:val="single" w:sz="4" w:space="0" w:color="auto"/>
              <w:right w:val="single" w:sz="4" w:space="0" w:color="auto"/>
            </w:tcBorders>
            <w:hideMark/>
          </w:tcPr>
          <w:p w14:paraId="4A5F041F" w14:textId="77777777" w:rsidR="004E6A8E" w:rsidRDefault="004E6A8E" w:rsidP="00F720BE">
            <w:r>
              <w:t>catch</w:t>
            </w:r>
          </w:p>
        </w:tc>
        <w:tc>
          <w:tcPr>
            <w:tcW w:w="1870" w:type="dxa"/>
            <w:tcBorders>
              <w:top w:val="single" w:sz="4" w:space="0" w:color="auto"/>
              <w:left w:val="single" w:sz="4" w:space="0" w:color="auto"/>
              <w:bottom w:val="single" w:sz="4" w:space="0" w:color="auto"/>
              <w:right w:val="single" w:sz="4" w:space="0" w:color="auto"/>
            </w:tcBorders>
            <w:hideMark/>
          </w:tcPr>
          <w:p w14:paraId="3A2DF978" w14:textId="77777777" w:rsidR="004E6A8E" w:rsidRDefault="004E6A8E" w:rsidP="00F720BE">
            <w:r>
              <w:t>char</w:t>
            </w:r>
          </w:p>
        </w:tc>
        <w:tc>
          <w:tcPr>
            <w:tcW w:w="1870" w:type="dxa"/>
            <w:tcBorders>
              <w:top w:val="single" w:sz="4" w:space="0" w:color="auto"/>
              <w:left w:val="single" w:sz="4" w:space="0" w:color="auto"/>
              <w:bottom w:val="single" w:sz="4" w:space="0" w:color="auto"/>
              <w:right w:val="single" w:sz="4" w:space="0" w:color="auto"/>
            </w:tcBorders>
            <w:hideMark/>
          </w:tcPr>
          <w:p w14:paraId="10C85321" w14:textId="77777777" w:rsidR="004E6A8E" w:rsidRDefault="004E6A8E" w:rsidP="00F720BE">
            <w:r>
              <w:t>class</w:t>
            </w:r>
          </w:p>
        </w:tc>
        <w:tc>
          <w:tcPr>
            <w:tcW w:w="1870" w:type="dxa"/>
            <w:tcBorders>
              <w:top w:val="single" w:sz="4" w:space="0" w:color="auto"/>
              <w:left w:val="single" w:sz="4" w:space="0" w:color="auto"/>
              <w:bottom w:val="single" w:sz="4" w:space="0" w:color="auto"/>
              <w:right w:val="single" w:sz="4" w:space="0" w:color="auto"/>
            </w:tcBorders>
            <w:hideMark/>
          </w:tcPr>
          <w:p w14:paraId="7029C6FE" w14:textId="77777777" w:rsidR="004E6A8E" w:rsidRDefault="004E6A8E" w:rsidP="00F720BE">
            <w:r>
              <w:t>Const</w:t>
            </w:r>
          </w:p>
        </w:tc>
      </w:tr>
      <w:tr w:rsidR="004E6A8E" w14:paraId="1EE4AB4E" w14:textId="77777777" w:rsidTr="00F720BE">
        <w:tc>
          <w:tcPr>
            <w:tcW w:w="1870" w:type="dxa"/>
            <w:tcBorders>
              <w:top w:val="single" w:sz="4" w:space="0" w:color="auto"/>
              <w:left w:val="single" w:sz="4" w:space="0" w:color="auto"/>
              <w:bottom w:val="single" w:sz="4" w:space="0" w:color="auto"/>
              <w:right w:val="single" w:sz="4" w:space="0" w:color="auto"/>
            </w:tcBorders>
            <w:hideMark/>
          </w:tcPr>
          <w:p w14:paraId="304EBF5D" w14:textId="77777777" w:rsidR="004E6A8E" w:rsidRDefault="004E6A8E" w:rsidP="00F720BE">
            <w:r>
              <w:t>continue</w:t>
            </w:r>
          </w:p>
        </w:tc>
        <w:tc>
          <w:tcPr>
            <w:tcW w:w="1870" w:type="dxa"/>
            <w:tcBorders>
              <w:top w:val="single" w:sz="4" w:space="0" w:color="auto"/>
              <w:left w:val="single" w:sz="4" w:space="0" w:color="auto"/>
              <w:bottom w:val="single" w:sz="4" w:space="0" w:color="auto"/>
              <w:right w:val="single" w:sz="4" w:space="0" w:color="auto"/>
            </w:tcBorders>
            <w:hideMark/>
          </w:tcPr>
          <w:p w14:paraId="581032FE" w14:textId="77777777" w:rsidR="004E6A8E" w:rsidRDefault="004E6A8E" w:rsidP="00F720BE">
            <w:r>
              <w:t>default</w:t>
            </w:r>
          </w:p>
        </w:tc>
        <w:tc>
          <w:tcPr>
            <w:tcW w:w="1870" w:type="dxa"/>
            <w:tcBorders>
              <w:top w:val="single" w:sz="4" w:space="0" w:color="auto"/>
              <w:left w:val="single" w:sz="4" w:space="0" w:color="auto"/>
              <w:bottom w:val="single" w:sz="4" w:space="0" w:color="auto"/>
              <w:right w:val="single" w:sz="4" w:space="0" w:color="auto"/>
            </w:tcBorders>
            <w:hideMark/>
          </w:tcPr>
          <w:p w14:paraId="00811CCF" w14:textId="77777777" w:rsidR="004E6A8E" w:rsidRDefault="004E6A8E" w:rsidP="00F720BE">
            <w:r>
              <w:t>enum</w:t>
            </w:r>
          </w:p>
        </w:tc>
        <w:tc>
          <w:tcPr>
            <w:tcW w:w="1870" w:type="dxa"/>
            <w:tcBorders>
              <w:top w:val="single" w:sz="4" w:space="0" w:color="auto"/>
              <w:left w:val="single" w:sz="4" w:space="0" w:color="auto"/>
              <w:bottom w:val="single" w:sz="4" w:space="0" w:color="auto"/>
              <w:right w:val="single" w:sz="4" w:space="0" w:color="auto"/>
            </w:tcBorders>
            <w:hideMark/>
          </w:tcPr>
          <w:p w14:paraId="743ADF34" w14:textId="77777777" w:rsidR="004E6A8E" w:rsidRDefault="004E6A8E" w:rsidP="00F720BE">
            <w:r>
              <w:t>extends</w:t>
            </w:r>
          </w:p>
        </w:tc>
        <w:tc>
          <w:tcPr>
            <w:tcW w:w="1870" w:type="dxa"/>
            <w:tcBorders>
              <w:top w:val="single" w:sz="4" w:space="0" w:color="auto"/>
              <w:left w:val="single" w:sz="4" w:space="0" w:color="auto"/>
              <w:bottom w:val="single" w:sz="4" w:space="0" w:color="auto"/>
              <w:right w:val="single" w:sz="4" w:space="0" w:color="auto"/>
            </w:tcBorders>
            <w:hideMark/>
          </w:tcPr>
          <w:p w14:paraId="1191BBF7" w14:textId="77777777" w:rsidR="004E6A8E" w:rsidRDefault="004E6A8E" w:rsidP="00F720BE">
            <w:r>
              <w:t>final</w:t>
            </w:r>
          </w:p>
        </w:tc>
      </w:tr>
      <w:tr w:rsidR="004E6A8E" w14:paraId="3E413DDF" w14:textId="77777777" w:rsidTr="00F720BE">
        <w:tc>
          <w:tcPr>
            <w:tcW w:w="1870" w:type="dxa"/>
            <w:tcBorders>
              <w:top w:val="single" w:sz="4" w:space="0" w:color="auto"/>
              <w:left w:val="single" w:sz="4" w:space="0" w:color="auto"/>
              <w:bottom w:val="single" w:sz="4" w:space="0" w:color="auto"/>
              <w:right w:val="single" w:sz="4" w:space="0" w:color="auto"/>
            </w:tcBorders>
            <w:hideMark/>
          </w:tcPr>
          <w:p w14:paraId="458C8822" w14:textId="77777777" w:rsidR="004E6A8E" w:rsidRDefault="004E6A8E" w:rsidP="00F720BE">
            <w:r>
              <w:t>finally</w:t>
            </w:r>
          </w:p>
        </w:tc>
        <w:tc>
          <w:tcPr>
            <w:tcW w:w="1870" w:type="dxa"/>
            <w:tcBorders>
              <w:top w:val="single" w:sz="4" w:space="0" w:color="auto"/>
              <w:left w:val="single" w:sz="4" w:space="0" w:color="auto"/>
              <w:bottom w:val="single" w:sz="4" w:space="0" w:color="auto"/>
              <w:right w:val="single" w:sz="4" w:space="0" w:color="auto"/>
            </w:tcBorders>
            <w:hideMark/>
          </w:tcPr>
          <w:p w14:paraId="3B4F4E0E" w14:textId="77777777" w:rsidR="004E6A8E" w:rsidRDefault="004E6A8E" w:rsidP="00F720BE">
            <w:r>
              <w:t>float</w:t>
            </w:r>
          </w:p>
        </w:tc>
        <w:tc>
          <w:tcPr>
            <w:tcW w:w="1870" w:type="dxa"/>
            <w:tcBorders>
              <w:top w:val="single" w:sz="4" w:space="0" w:color="auto"/>
              <w:left w:val="single" w:sz="4" w:space="0" w:color="auto"/>
              <w:bottom w:val="single" w:sz="4" w:space="0" w:color="auto"/>
              <w:right w:val="single" w:sz="4" w:space="0" w:color="auto"/>
            </w:tcBorders>
            <w:hideMark/>
          </w:tcPr>
          <w:p w14:paraId="6C72306C" w14:textId="77777777" w:rsidR="004E6A8E" w:rsidRDefault="004E6A8E" w:rsidP="00F720BE">
            <w:r>
              <w:t>for</w:t>
            </w:r>
          </w:p>
        </w:tc>
        <w:tc>
          <w:tcPr>
            <w:tcW w:w="1870" w:type="dxa"/>
            <w:tcBorders>
              <w:top w:val="single" w:sz="4" w:space="0" w:color="auto"/>
              <w:left w:val="single" w:sz="4" w:space="0" w:color="auto"/>
              <w:bottom w:val="single" w:sz="4" w:space="0" w:color="auto"/>
              <w:right w:val="single" w:sz="4" w:space="0" w:color="auto"/>
            </w:tcBorders>
            <w:hideMark/>
          </w:tcPr>
          <w:p w14:paraId="73B8880E" w14:textId="77777777" w:rsidR="004E6A8E" w:rsidRDefault="004E6A8E" w:rsidP="00F720BE">
            <w:r>
              <w:t>goto</w:t>
            </w:r>
          </w:p>
        </w:tc>
        <w:tc>
          <w:tcPr>
            <w:tcW w:w="1870" w:type="dxa"/>
            <w:tcBorders>
              <w:top w:val="single" w:sz="4" w:space="0" w:color="auto"/>
              <w:left w:val="single" w:sz="4" w:space="0" w:color="auto"/>
              <w:bottom w:val="single" w:sz="4" w:space="0" w:color="auto"/>
              <w:right w:val="single" w:sz="4" w:space="0" w:color="auto"/>
            </w:tcBorders>
            <w:hideMark/>
          </w:tcPr>
          <w:p w14:paraId="094885CA" w14:textId="77777777" w:rsidR="004E6A8E" w:rsidRDefault="004E6A8E" w:rsidP="00F720BE">
            <w:r>
              <w:t>if</w:t>
            </w:r>
          </w:p>
        </w:tc>
      </w:tr>
      <w:tr w:rsidR="004E6A8E" w14:paraId="0E89E605" w14:textId="77777777" w:rsidTr="00F720BE">
        <w:tc>
          <w:tcPr>
            <w:tcW w:w="1870" w:type="dxa"/>
            <w:tcBorders>
              <w:top w:val="single" w:sz="4" w:space="0" w:color="auto"/>
              <w:left w:val="single" w:sz="4" w:space="0" w:color="auto"/>
              <w:bottom w:val="single" w:sz="4" w:space="0" w:color="auto"/>
              <w:right w:val="single" w:sz="4" w:space="0" w:color="auto"/>
            </w:tcBorders>
            <w:hideMark/>
          </w:tcPr>
          <w:p w14:paraId="67EF6349" w14:textId="77777777" w:rsidR="004E6A8E" w:rsidRDefault="004E6A8E" w:rsidP="00F720BE">
            <w:r>
              <w:t>implements</w:t>
            </w:r>
          </w:p>
        </w:tc>
        <w:tc>
          <w:tcPr>
            <w:tcW w:w="1870" w:type="dxa"/>
            <w:tcBorders>
              <w:top w:val="single" w:sz="4" w:space="0" w:color="auto"/>
              <w:left w:val="single" w:sz="4" w:space="0" w:color="auto"/>
              <w:bottom w:val="single" w:sz="4" w:space="0" w:color="auto"/>
              <w:right w:val="single" w:sz="4" w:space="0" w:color="auto"/>
            </w:tcBorders>
            <w:hideMark/>
          </w:tcPr>
          <w:p w14:paraId="65C0C81A" w14:textId="77777777" w:rsidR="004E6A8E" w:rsidRDefault="004E6A8E" w:rsidP="00F720BE">
            <w:r>
              <w:t>import</w:t>
            </w:r>
          </w:p>
        </w:tc>
        <w:tc>
          <w:tcPr>
            <w:tcW w:w="1870" w:type="dxa"/>
            <w:tcBorders>
              <w:top w:val="single" w:sz="4" w:space="0" w:color="auto"/>
              <w:left w:val="single" w:sz="4" w:space="0" w:color="auto"/>
              <w:bottom w:val="single" w:sz="4" w:space="0" w:color="auto"/>
              <w:right w:val="single" w:sz="4" w:space="0" w:color="auto"/>
            </w:tcBorders>
            <w:hideMark/>
          </w:tcPr>
          <w:p w14:paraId="2FC96C75" w14:textId="77777777" w:rsidR="004E6A8E" w:rsidRDefault="004E6A8E" w:rsidP="00F720BE">
            <w:r>
              <w:t>instanceof</w:t>
            </w:r>
          </w:p>
        </w:tc>
        <w:tc>
          <w:tcPr>
            <w:tcW w:w="1870" w:type="dxa"/>
            <w:tcBorders>
              <w:top w:val="single" w:sz="4" w:space="0" w:color="auto"/>
              <w:left w:val="single" w:sz="4" w:space="0" w:color="auto"/>
              <w:bottom w:val="single" w:sz="4" w:space="0" w:color="auto"/>
              <w:right w:val="single" w:sz="4" w:space="0" w:color="auto"/>
            </w:tcBorders>
            <w:hideMark/>
          </w:tcPr>
          <w:p w14:paraId="5D528444" w14:textId="77777777" w:rsidR="004E6A8E" w:rsidRDefault="004E6A8E" w:rsidP="00F720BE">
            <w:r>
              <w:t>int</w:t>
            </w:r>
          </w:p>
        </w:tc>
        <w:tc>
          <w:tcPr>
            <w:tcW w:w="1870" w:type="dxa"/>
            <w:tcBorders>
              <w:top w:val="single" w:sz="4" w:space="0" w:color="auto"/>
              <w:left w:val="single" w:sz="4" w:space="0" w:color="auto"/>
              <w:bottom w:val="single" w:sz="4" w:space="0" w:color="auto"/>
              <w:right w:val="single" w:sz="4" w:space="0" w:color="auto"/>
            </w:tcBorders>
            <w:hideMark/>
          </w:tcPr>
          <w:p w14:paraId="41A914A5" w14:textId="77777777" w:rsidR="004E6A8E" w:rsidRDefault="004E6A8E" w:rsidP="00F720BE">
            <w:r>
              <w:t>interface</w:t>
            </w:r>
          </w:p>
        </w:tc>
      </w:tr>
      <w:tr w:rsidR="004E6A8E" w14:paraId="6AED1811" w14:textId="77777777" w:rsidTr="00F720BE">
        <w:tc>
          <w:tcPr>
            <w:tcW w:w="1870" w:type="dxa"/>
            <w:tcBorders>
              <w:top w:val="single" w:sz="4" w:space="0" w:color="auto"/>
              <w:left w:val="single" w:sz="4" w:space="0" w:color="auto"/>
              <w:bottom w:val="single" w:sz="4" w:space="0" w:color="auto"/>
              <w:right w:val="single" w:sz="4" w:space="0" w:color="auto"/>
            </w:tcBorders>
            <w:hideMark/>
          </w:tcPr>
          <w:p w14:paraId="5B4A0CC1" w14:textId="77777777" w:rsidR="004E6A8E" w:rsidRDefault="004E6A8E" w:rsidP="00F720BE">
            <w:r>
              <w:t>long</w:t>
            </w:r>
          </w:p>
        </w:tc>
        <w:tc>
          <w:tcPr>
            <w:tcW w:w="1870" w:type="dxa"/>
            <w:tcBorders>
              <w:top w:val="single" w:sz="4" w:space="0" w:color="auto"/>
              <w:left w:val="single" w:sz="4" w:space="0" w:color="auto"/>
              <w:bottom w:val="single" w:sz="4" w:space="0" w:color="auto"/>
              <w:right w:val="single" w:sz="4" w:space="0" w:color="auto"/>
            </w:tcBorders>
            <w:hideMark/>
          </w:tcPr>
          <w:p w14:paraId="42D83822" w14:textId="77777777" w:rsidR="004E6A8E" w:rsidRDefault="004E6A8E" w:rsidP="00F720BE">
            <w:r>
              <w:t>native</w:t>
            </w:r>
          </w:p>
        </w:tc>
        <w:tc>
          <w:tcPr>
            <w:tcW w:w="1870" w:type="dxa"/>
            <w:tcBorders>
              <w:top w:val="single" w:sz="4" w:space="0" w:color="auto"/>
              <w:left w:val="single" w:sz="4" w:space="0" w:color="auto"/>
              <w:bottom w:val="single" w:sz="4" w:space="0" w:color="auto"/>
              <w:right w:val="single" w:sz="4" w:space="0" w:color="auto"/>
            </w:tcBorders>
            <w:hideMark/>
          </w:tcPr>
          <w:p w14:paraId="7BEE3907" w14:textId="77777777" w:rsidR="004E6A8E" w:rsidRDefault="004E6A8E" w:rsidP="00F720BE">
            <w:r>
              <w:t>new</w:t>
            </w:r>
          </w:p>
        </w:tc>
        <w:tc>
          <w:tcPr>
            <w:tcW w:w="1870" w:type="dxa"/>
            <w:tcBorders>
              <w:top w:val="single" w:sz="4" w:space="0" w:color="auto"/>
              <w:left w:val="single" w:sz="4" w:space="0" w:color="auto"/>
              <w:bottom w:val="single" w:sz="4" w:space="0" w:color="auto"/>
              <w:right w:val="single" w:sz="4" w:space="0" w:color="auto"/>
            </w:tcBorders>
            <w:hideMark/>
          </w:tcPr>
          <w:p w14:paraId="7D0EC916" w14:textId="77777777" w:rsidR="004E6A8E" w:rsidRDefault="004E6A8E" w:rsidP="00F720BE">
            <w:r>
              <w:t>package</w:t>
            </w:r>
          </w:p>
        </w:tc>
        <w:tc>
          <w:tcPr>
            <w:tcW w:w="1870" w:type="dxa"/>
            <w:tcBorders>
              <w:top w:val="single" w:sz="4" w:space="0" w:color="auto"/>
              <w:left w:val="single" w:sz="4" w:space="0" w:color="auto"/>
              <w:bottom w:val="single" w:sz="4" w:space="0" w:color="auto"/>
              <w:right w:val="single" w:sz="4" w:space="0" w:color="auto"/>
            </w:tcBorders>
            <w:hideMark/>
          </w:tcPr>
          <w:p w14:paraId="3B454176" w14:textId="77777777" w:rsidR="004E6A8E" w:rsidRDefault="004E6A8E" w:rsidP="00F720BE">
            <w:r>
              <w:t>private</w:t>
            </w:r>
          </w:p>
        </w:tc>
      </w:tr>
      <w:tr w:rsidR="004E6A8E" w14:paraId="1DE72AD0" w14:textId="77777777" w:rsidTr="00F720BE">
        <w:tc>
          <w:tcPr>
            <w:tcW w:w="1870" w:type="dxa"/>
            <w:tcBorders>
              <w:top w:val="single" w:sz="4" w:space="0" w:color="auto"/>
              <w:left w:val="single" w:sz="4" w:space="0" w:color="auto"/>
              <w:bottom w:val="single" w:sz="4" w:space="0" w:color="auto"/>
              <w:right w:val="single" w:sz="4" w:space="0" w:color="auto"/>
            </w:tcBorders>
            <w:hideMark/>
          </w:tcPr>
          <w:p w14:paraId="24C139F7" w14:textId="77777777" w:rsidR="004E6A8E" w:rsidRDefault="004E6A8E" w:rsidP="00F720BE">
            <w:r>
              <w:t xml:space="preserve">protected </w:t>
            </w:r>
          </w:p>
        </w:tc>
        <w:tc>
          <w:tcPr>
            <w:tcW w:w="1870" w:type="dxa"/>
            <w:tcBorders>
              <w:top w:val="single" w:sz="4" w:space="0" w:color="auto"/>
              <w:left w:val="single" w:sz="4" w:space="0" w:color="auto"/>
              <w:bottom w:val="single" w:sz="4" w:space="0" w:color="auto"/>
              <w:right w:val="single" w:sz="4" w:space="0" w:color="auto"/>
            </w:tcBorders>
            <w:hideMark/>
          </w:tcPr>
          <w:p w14:paraId="23D980E3" w14:textId="77777777" w:rsidR="004E6A8E" w:rsidRDefault="004E6A8E" w:rsidP="00F720BE">
            <w:r>
              <w:t>public</w:t>
            </w:r>
          </w:p>
        </w:tc>
        <w:tc>
          <w:tcPr>
            <w:tcW w:w="1870" w:type="dxa"/>
            <w:tcBorders>
              <w:top w:val="single" w:sz="4" w:space="0" w:color="auto"/>
              <w:left w:val="single" w:sz="4" w:space="0" w:color="auto"/>
              <w:bottom w:val="single" w:sz="4" w:space="0" w:color="auto"/>
              <w:right w:val="single" w:sz="4" w:space="0" w:color="auto"/>
            </w:tcBorders>
            <w:hideMark/>
          </w:tcPr>
          <w:p w14:paraId="6A325B3B" w14:textId="77777777" w:rsidR="004E6A8E" w:rsidRDefault="004E6A8E" w:rsidP="00F720BE">
            <w:r>
              <w:t>return</w:t>
            </w:r>
          </w:p>
        </w:tc>
        <w:tc>
          <w:tcPr>
            <w:tcW w:w="1870" w:type="dxa"/>
            <w:tcBorders>
              <w:top w:val="single" w:sz="4" w:space="0" w:color="auto"/>
              <w:left w:val="single" w:sz="4" w:space="0" w:color="auto"/>
              <w:bottom w:val="single" w:sz="4" w:space="0" w:color="auto"/>
              <w:right w:val="single" w:sz="4" w:space="0" w:color="auto"/>
            </w:tcBorders>
            <w:hideMark/>
          </w:tcPr>
          <w:p w14:paraId="28E2CD50" w14:textId="77777777" w:rsidR="004E6A8E" w:rsidRDefault="004E6A8E" w:rsidP="00F720BE">
            <w:r>
              <w:t>shot</w:t>
            </w:r>
          </w:p>
        </w:tc>
        <w:tc>
          <w:tcPr>
            <w:tcW w:w="1870" w:type="dxa"/>
            <w:tcBorders>
              <w:top w:val="single" w:sz="4" w:space="0" w:color="auto"/>
              <w:left w:val="single" w:sz="4" w:space="0" w:color="auto"/>
              <w:bottom w:val="single" w:sz="4" w:space="0" w:color="auto"/>
              <w:right w:val="single" w:sz="4" w:space="0" w:color="auto"/>
            </w:tcBorders>
            <w:hideMark/>
          </w:tcPr>
          <w:p w14:paraId="1FEB389A" w14:textId="77777777" w:rsidR="004E6A8E" w:rsidRDefault="004E6A8E" w:rsidP="00F720BE">
            <w:r>
              <w:t>static</w:t>
            </w:r>
          </w:p>
        </w:tc>
      </w:tr>
      <w:tr w:rsidR="004E6A8E" w14:paraId="585AF145" w14:textId="77777777" w:rsidTr="00F720BE">
        <w:tc>
          <w:tcPr>
            <w:tcW w:w="1870" w:type="dxa"/>
            <w:tcBorders>
              <w:top w:val="single" w:sz="4" w:space="0" w:color="auto"/>
              <w:left w:val="single" w:sz="4" w:space="0" w:color="auto"/>
              <w:bottom w:val="single" w:sz="4" w:space="0" w:color="auto"/>
              <w:right w:val="single" w:sz="4" w:space="0" w:color="auto"/>
            </w:tcBorders>
            <w:hideMark/>
          </w:tcPr>
          <w:p w14:paraId="48623040" w14:textId="77777777" w:rsidR="004E6A8E" w:rsidRDefault="004E6A8E" w:rsidP="00F720BE">
            <w:r>
              <w:t>strictfp</w:t>
            </w:r>
          </w:p>
        </w:tc>
        <w:tc>
          <w:tcPr>
            <w:tcW w:w="1870" w:type="dxa"/>
            <w:tcBorders>
              <w:top w:val="single" w:sz="4" w:space="0" w:color="auto"/>
              <w:left w:val="single" w:sz="4" w:space="0" w:color="auto"/>
              <w:bottom w:val="single" w:sz="4" w:space="0" w:color="auto"/>
              <w:right w:val="single" w:sz="4" w:space="0" w:color="auto"/>
            </w:tcBorders>
            <w:hideMark/>
          </w:tcPr>
          <w:p w14:paraId="79E1D40C" w14:textId="77777777" w:rsidR="004E6A8E" w:rsidRDefault="004E6A8E" w:rsidP="00F720BE">
            <w:r>
              <w:t>super</w:t>
            </w:r>
          </w:p>
        </w:tc>
        <w:tc>
          <w:tcPr>
            <w:tcW w:w="1870" w:type="dxa"/>
            <w:tcBorders>
              <w:top w:val="single" w:sz="4" w:space="0" w:color="auto"/>
              <w:left w:val="single" w:sz="4" w:space="0" w:color="auto"/>
              <w:bottom w:val="single" w:sz="4" w:space="0" w:color="auto"/>
              <w:right w:val="single" w:sz="4" w:space="0" w:color="auto"/>
            </w:tcBorders>
            <w:hideMark/>
          </w:tcPr>
          <w:p w14:paraId="6790D787" w14:textId="77777777" w:rsidR="004E6A8E" w:rsidRDefault="004E6A8E" w:rsidP="00F720BE">
            <w:r>
              <w:t>switch</w:t>
            </w:r>
          </w:p>
        </w:tc>
        <w:tc>
          <w:tcPr>
            <w:tcW w:w="1870" w:type="dxa"/>
            <w:tcBorders>
              <w:top w:val="single" w:sz="4" w:space="0" w:color="auto"/>
              <w:left w:val="single" w:sz="4" w:space="0" w:color="auto"/>
              <w:bottom w:val="single" w:sz="4" w:space="0" w:color="auto"/>
              <w:right w:val="single" w:sz="4" w:space="0" w:color="auto"/>
            </w:tcBorders>
            <w:hideMark/>
          </w:tcPr>
          <w:p w14:paraId="3AA949F5" w14:textId="77777777" w:rsidR="004E6A8E" w:rsidRDefault="004E6A8E" w:rsidP="00F720BE">
            <w:r>
              <w:t>synchronized</w:t>
            </w:r>
          </w:p>
        </w:tc>
        <w:tc>
          <w:tcPr>
            <w:tcW w:w="1870" w:type="dxa"/>
            <w:tcBorders>
              <w:top w:val="single" w:sz="4" w:space="0" w:color="auto"/>
              <w:left w:val="single" w:sz="4" w:space="0" w:color="auto"/>
              <w:bottom w:val="single" w:sz="4" w:space="0" w:color="auto"/>
              <w:right w:val="single" w:sz="4" w:space="0" w:color="auto"/>
            </w:tcBorders>
            <w:hideMark/>
          </w:tcPr>
          <w:p w14:paraId="0B8715C6" w14:textId="77777777" w:rsidR="004E6A8E" w:rsidRDefault="004E6A8E" w:rsidP="00F720BE">
            <w:r>
              <w:t xml:space="preserve">This </w:t>
            </w:r>
          </w:p>
        </w:tc>
      </w:tr>
    </w:tbl>
    <w:p w14:paraId="315596C4" w14:textId="77777777" w:rsidR="004E6A8E" w:rsidRPr="004E6A8E" w:rsidRDefault="004E6A8E" w:rsidP="004E6A8E">
      <w:pPr>
        <w:pStyle w:val="ListParagraph"/>
        <w:spacing w:line="240" w:lineRule="auto"/>
        <w:rPr>
          <w:b/>
          <w:bCs/>
        </w:rPr>
      </w:pPr>
    </w:p>
    <w:p w14:paraId="5AD449B2" w14:textId="0663B800" w:rsidR="00B7231B" w:rsidRPr="004E6A8E" w:rsidRDefault="004E6A8E" w:rsidP="004E6A8E">
      <w:pPr>
        <w:pStyle w:val="ListParagraph"/>
        <w:numPr>
          <w:ilvl w:val="0"/>
          <w:numId w:val="1"/>
        </w:numPr>
        <w:rPr>
          <w:b/>
          <w:bCs/>
        </w:rPr>
      </w:pPr>
      <w:r w:rsidRPr="004E6A8E">
        <w:rPr>
          <w:b/>
          <w:bCs/>
        </w:rPr>
        <w:t>What is an identifier ?</w:t>
      </w:r>
    </w:p>
    <w:p w14:paraId="3B3C7380" w14:textId="30C1EFF1" w:rsidR="004E6A8E" w:rsidRDefault="004E6A8E" w:rsidP="004E6A8E">
      <w:pPr>
        <w:pStyle w:val="ListParagraph"/>
        <w:spacing w:line="240" w:lineRule="auto"/>
      </w:pPr>
      <w:r w:rsidRPr="005655B8">
        <w:t>Identifiers are used to refer required items from another place</w:t>
      </w:r>
      <w:r>
        <w:t>. (Ex:- class)</w:t>
      </w:r>
    </w:p>
    <w:p w14:paraId="5735BDD7" w14:textId="43C0CC07" w:rsidR="004E6A8E" w:rsidRDefault="004E6A8E" w:rsidP="004E6A8E">
      <w:pPr>
        <w:pStyle w:val="ListParagraph"/>
        <w:spacing w:line="240" w:lineRule="auto"/>
      </w:pPr>
    </w:p>
    <w:p w14:paraId="6C896BB6" w14:textId="1B1EC419" w:rsidR="004E6A8E" w:rsidRDefault="004E6A8E" w:rsidP="004E6A8E">
      <w:pPr>
        <w:pStyle w:val="ListParagraph"/>
        <w:numPr>
          <w:ilvl w:val="0"/>
          <w:numId w:val="1"/>
        </w:numPr>
        <w:spacing w:line="240" w:lineRule="auto"/>
        <w:rPr>
          <w:b/>
          <w:bCs/>
        </w:rPr>
      </w:pPr>
      <w:r w:rsidRPr="004E6A8E">
        <w:rPr>
          <w:b/>
          <w:bCs/>
        </w:rPr>
        <w:t>Mention all the identifier naming rules and conventions</w:t>
      </w:r>
    </w:p>
    <w:p w14:paraId="0655BADE" w14:textId="21EE8A93" w:rsidR="004E6A8E" w:rsidRDefault="004E6A8E" w:rsidP="004E6A8E">
      <w:pPr>
        <w:pStyle w:val="ListParagraph"/>
        <w:spacing w:line="240" w:lineRule="auto"/>
        <w:rPr>
          <w:b/>
          <w:bCs/>
        </w:rPr>
      </w:pPr>
    </w:p>
    <w:p w14:paraId="7175064B" w14:textId="77777777" w:rsidR="004E6A8E" w:rsidRDefault="004E6A8E" w:rsidP="004E6A8E">
      <w:pPr>
        <w:pStyle w:val="ListParagraph"/>
        <w:numPr>
          <w:ilvl w:val="0"/>
          <w:numId w:val="11"/>
        </w:numPr>
      </w:pPr>
      <w:r>
        <w:t>Should start with the A to Z or a to z , can use _ or $ as first letter</w:t>
      </w:r>
    </w:p>
    <w:p w14:paraId="317F6F92" w14:textId="77777777" w:rsidR="004E6A8E" w:rsidRDefault="004E6A8E" w:rsidP="004E6A8E">
      <w:pPr>
        <w:pStyle w:val="ListParagraph"/>
        <w:numPr>
          <w:ilvl w:val="0"/>
          <w:numId w:val="11"/>
        </w:numPr>
      </w:pPr>
      <w:r>
        <w:t>After first letter can use any character</w:t>
      </w:r>
    </w:p>
    <w:p w14:paraId="00E8057E" w14:textId="77777777" w:rsidR="004E6A8E" w:rsidRDefault="004E6A8E" w:rsidP="004E6A8E">
      <w:pPr>
        <w:pStyle w:val="ListParagraph"/>
        <w:numPr>
          <w:ilvl w:val="0"/>
          <w:numId w:val="11"/>
        </w:numPr>
      </w:pPr>
      <w:r>
        <w:t>Cannot use java keywords</w:t>
      </w:r>
    </w:p>
    <w:p w14:paraId="602750E5" w14:textId="185BCF82" w:rsidR="004E6A8E" w:rsidRDefault="004E6A8E" w:rsidP="004E6A8E">
      <w:pPr>
        <w:pStyle w:val="ListParagraph"/>
        <w:numPr>
          <w:ilvl w:val="0"/>
          <w:numId w:val="11"/>
        </w:numPr>
      </w:pPr>
      <w:r>
        <w:t>Case sensitive</w:t>
      </w:r>
    </w:p>
    <w:p w14:paraId="15345E1C" w14:textId="06AE06EB" w:rsidR="000729A6" w:rsidRDefault="000729A6" w:rsidP="004E6A8E">
      <w:pPr>
        <w:pStyle w:val="ListParagraph"/>
        <w:numPr>
          <w:ilvl w:val="0"/>
          <w:numId w:val="11"/>
        </w:numPr>
      </w:pPr>
      <w:r>
        <w:t>Meaningful</w:t>
      </w:r>
    </w:p>
    <w:p w14:paraId="5D4C261C" w14:textId="5645D799" w:rsidR="000729A6" w:rsidRDefault="000729A6" w:rsidP="004E6A8E">
      <w:pPr>
        <w:pStyle w:val="ListParagraph"/>
        <w:numPr>
          <w:ilvl w:val="0"/>
          <w:numId w:val="11"/>
        </w:numPr>
      </w:pPr>
      <w:r>
        <w:t>Should consider the string value</w:t>
      </w:r>
    </w:p>
    <w:p w14:paraId="5746FE85" w14:textId="77777777" w:rsidR="004E6A8E" w:rsidRPr="004E6A8E" w:rsidRDefault="004E6A8E" w:rsidP="004E6A8E">
      <w:pPr>
        <w:pStyle w:val="ListParagraph"/>
        <w:spacing w:line="240" w:lineRule="auto"/>
        <w:rPr>
          <w:b/>
          <w:bCs/>
        </w:rPr>
      </w:pPr>
    </w:p>
    <w:p w14:paraId="56600A19" w14:textId="77777777" w:rsidR="004E6A8E" w:rsidRPr="005655B8" w:rsidRDefault="004E6A8E" w:rsidP="004E6A8E">
      <w:pPr>
        <w:pStyle w:val="ListParagraph"/>
        <w:spacing w:line="240" w:lineRule="auto"/>
      </w:pPr>
    </w:p>
    <w:sectPr w:rsidR="004E6A8E" w:rsidRPr="005655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32BC"/>
    <w:multiLevelType w:val="hybridMultilevel"/>
    <w:tmpl w:val="8346A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0B4B00"/>
    <w:multiLevelType w:val="hybridMultilevel"/>
    <w:tmpl w:val="1354BCC6"/>
    <w:lvl w:ilvl="0" w:tplc="8988ACCC">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23A57"/>
    <w:multiLevelType w:val="hybridMultilevel"/>
    <w:tmpl w:val="CF0819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3E177E"/>
    <w:multiLevelType w:val="hybridMultilevel"/>
    <w:tmpl w:val="CE68F7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260130CC"/>
    <w:multiLevelType w:val="hybridMultilevel"/>
    <w:tmpl w:val="7E449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DA4019"/>
    <w:multiLevelType w:val="hybridMultilevel"/>
    <w:tmpl w:val="7E166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FA670D"/>
    <w:multiLevelType w:val="hybridMultilevel"/>
    <w:tmpl w:val="4A865D44"/>
    <w:lvl w:ilvl="0" w:tplc="FAF65160">
      <w:start w:val="1"/>
      <w:numFmt w:val="bullet"/>
      <w:lvlText w:val=""/>
      <w:lvlJc w:val="left"/>
      <w:pPr>
        <w:ind w:left="720" w:hanging="360"/>
      </w:pPr>
      <w:rPr>
        <w:rFonts w:ascii="Symbol" w:hAnsi="Symbol" w:hint="default"/>
      </w:rPr>
    </w:lvl>
    <w:lvl w:ilvl="1" w:tplc="8988ACCC">
      <w:start w:val="1"/>
      <w:numFmt w:val="bullet"/>
      <w:lvlText w:val="­"/>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2F482E"/>
    <w:multiLevelType w:val="hybridMultilevel"/>
    <w:tmpl w:val="51B63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6C4301D"/>
    <w:multiLevelType w:val="hybridMultilevel"/>
    <w:tmpl w:val="80E8ECB8"/>
    <w:lvl w:ilvl="0" w:tplc="8988ACCC">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9CB54ED"/>
    <w:multiLevelType w:val="hybridMultilevel"/>
    <w:tmpl w:val="7ADE3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195C89"/>
    <w:multiLevelType w:val="hybridMultilevel"/>
    <w:tmpl w:val="AF42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5"/>
  </w:num>
  <w:num w:numId="4">
    <w:abstractNumId w:val="10"/>
  </w:num>
  <w:num w:numId="5">
    <w:abstractNumId w:val="7"/>
  </w:num>
  <w:num w:numId="6">
    <w:abstractNumId w:val="8"/>
  </w:num>
  <w:num w:numId="7">
    <w:abstractNumId w:val="3"/>
  </w:num>
  <w:num w:numId="8">
    <w:abstractNumId w:val="2"/>
  </w:num>
  <w:num w:numId="9">
    <w:abstractNumId w:val="0"/>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wNDM3NzMyNLQ0tjRS0lEKTi0uzszPAykwrQUAceoF+ywAAAA="/>
  </w:docVars>
  <w:rsids>
    <w:rsidRoot w:val="00E76512"/>
    <w:rsid w:val="00042C06"/>
    <w:rsid w:val="000729A6"/>
    <w:rsid w:val="000D222F"/>
    <w:rsid w:val="0034669A"/>
    <w:rsid w:val="004E6A8E"/>
    <w:rsid w:val="004F548C"/>
    <w:rsid w:val="007F31D7"/>
    <w:rsid w:val="0095411C"/>
    <w:rsid w:val="009F5173"/>
    <w:rsid w:val="00A73095"/>
    <w:rsid w:val="00B4516D"/>
    <w:rsid w:val="00B7231B"/>
    <w:rsid w:val="00E76512"/>
    <w:rsid w:val="00F136E3"/>
    <w:rsid w:val="00F20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2DB20"/>
  <w15:chartTrackingRefBased/>
  <w15:docId w15:val="{776A65A2-8DA0-4335-9018-2A0066505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669A"/>
    <w:pPr>
      <w:ind w:left="720"/>
      <w:contextualSpacing/>
    </w:pPr>
  </w:style>
  <w:style w:type="table" w:styleId="TableGrid">
    <w:name w:val="Table Grid"/>
    <w:basedOn w:val="TableNormal"/>
    <w:uiPriority w:val="39"/>
    <w:rsid w:val="004E6A8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4</Pages>
  <Words>1045</Words>
  <Characters>596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n Chathuranga</dc:creator>
  <cp:keywords/>
  <dc:description/>
  <cp:lastModifiedBy>Dilan Chathuranga</cp:lastModifiedBy>
  <cp:revision>5</cp:revision>
  <dcterms:created xsi:type="dcterms:W3CDTF">2021-07-30T05:32:00Z</dcterms:created>
  <dcterms:modified xsi:type="dcterms:W3CDTF">2021-08-03T18:05:00Z</dcterms:modified>
</cp:coreProperties>
</file>